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4E227" w14:textId="566AEFD6" w:rsidR="00BE62AA" w:rsidRDefault="00BE62AA"/>
    <w:p w14:paraId="7882615E" w14:textId="367DC6CC" w:rsidR="00575A7B" w:rsidRDefault="00BE62AA">
      <w:r w:rsidRPr="005743AF">
        <w:rPr>
          <w:b/>
          <w:bCs/>
        </w:rPr>
        <w:t>Part 1:</w:t>
      </w:r>
      <w:r w:rsidR="00127551">
        <w:t xml:space="preserve"> Master Boot Record partition</w:t>
      </w:r>
    </w:p>
    <w:p w14:paraId="6C6BBAA0" w14:textId="0486360E" w:rsidR="00ED7C36" w:rsidRDefault="00ED7C36">
      <w:r>
        <w:t>1</w:t>
      </w:r>
    </w:p>
    <w:p w14:paraId="41943940" w14:textId="1EB5D750" w:rsidR="00203BF8" w:rsidRDefault="00674A8E">
      <w:r>
        <w:rPr>
          <w:noProof/>
        </w:rPr>
        <w:pict w14:anchorId="2A97B193">
          <v:rect id="Rectangle 36" o:spid="_x0000_s1058" style="position:absolute;margin-left:69.75pt;margin-top:86.75pt;width:179.7pt;height:9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" fillcolor="#ed7d31 [3205]" stroked="f">
            <v:fill opacity="32896f"/>
          </v:rect>
        </w:pict>
      </w:r>
      <w:r w:rsidR="00203BF8">
        <w:rPr>
          <w:noProof/>
        </w:rPr>
        <w:drawing>
          <wp:inline distT="0" distB="0" distL="0" distR="0" wp14:anchorId="088225C5" wp14:editId="23DD39E3">
            <wp:extent cx="5943600" cy="162720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"/>
                    <a:srcRect b="51329"/>
                    <a:stretch/>
                  </pic:blipFill>
                  <pic:spPr bwMode="auto">
                    <a:xfrm>
                      <a:off x="0" y="0"/>
                      <a:ext cx="5943600" cy="162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4ADD83" w14:textId="0BAE9944" w:rsidR="00203BF8" w:rsidRDefault="00ED7C36">
      <w:r>
        <w:rPr>
          <w:noProof/>
        </w:rPr>
        <w:drawing>
          <wp:inline distT="0" distB="0" distL="0" distR="0" wp14:anchorId="443A89F6" wp14:editId="20D89EF5">
            <wp:extent cx="5943600" cy="957600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 rotWithShape="1">
                    <a:blip r:embed="rId5"/>
                    <a:srcRect b="71357"/>
                    <a:stretch/>
                  </pic:blipFill>
                  <pic:spPr bwMode="auto">
                    <a:xfrm>
                      <a:off x="0" y="0"/>
                      <a:ext cx="5943600" cy="95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C2FFB3" w14:textId="2248F6E9" w:rsidR="00BE62AA" w:rsidRDefault="00ED7C36">
      <w:r>
        <w:t>2-</w:t>
      </w:r>
      <w:r w:rsidR="00B6446D">
        <w:t>3-4</w:t>
      </w:r>
    </w:p>
    <w:p w14:paraId="6976AD55" w14:textId="2EC43B58" w:rsidR="00ED7C36" w:rsidRDefault="00ED7C36">
      <w:r>
        <w:t>Partition table</w:t>
      </w:r>
    </w:p>
    <w:p w14:paraId="614C9217" w14:textId="56BC9AAE" w:rsidR="00ED7C36" w:rsidRDefault="00ED7C36">
      <w:r>
        <w:rPr>
          <w:noProof/>
        </w:rPr>
        <w:drawing>
          <wp:inline distT="0" distB="0" distL="0" distR="0" wp14:anchorId="447E3658" wp14:editId="53E03027">
            <wp:extent cx="5943600" cy="3343275"/>
            <wp:effectExtent l="0" t="0" r="0" b="9525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6FA7A" w14:textId="785C5F2F" w:rsidR="00EF4975" w:rsidRDefault="00674A8E">
      <w:r>
        <w:rPr>
          <w:noProof/>
        </w:rPr>
        <w:lastRenderedPageBreak/>
        <w:pict w14:anchorId="005F66C1">
          <v:rect id="Rectangle 19" o:spid="_x0000_s1057" style="position:absolute;margin-left:71.45pt;margin-top:142.85pt;width:121.9pt;height:10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" fillcolor="#ed7d31 [3205]" stroked="f">
            <v:fill opacity="32896f"/>
          </v:rect>
        </w:pict>
      </w:r>
      <w:r>
        <w:rPr>
          <w:noProof/>
        </w:rPr>
        <w:pict w14:anchorId="1594AD6F">
          <v:rect id="Rectangle 18" o:spid="_x0000_s1056" style="position:absolute;margin-left:71.45pt;margin-top:111.7pt;width:342.45pt;height:7.9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" fillcolor="#ed7d31 [3205]" stroked="f">
            <v:fill opacity="32896f"/>
          </v:rect>
        </w:pict>
      </w:r>
      <w:r>
        <w:rPr>
          <w:noProof/>
        </w:rPr>
        <w:pict w14:anchorId="52376DDD">
          <v:rect id="Rectangle 17" o:spid="_x0000_s1055" style="position:absolute;margin-left:71.45pt;margin-top:72.55pt;width:104.3pt;height:7.9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" fillcolor="#ed7d31 [3205]" stroked="f">
            <v:fill opacity="32896f"/>
          </v:rect>
        </w:pict>
      </w:r>
      <w:r>
        <w:rPr>
          <w:noProof/>
        </w:rPr>
        <w:pict w14:anchorId="4191E712">
          <v:rect id="Rectangle 16" o:spid="_x0000_s1054" style="position:absolute;margin-left:71.45pt;margin-top:39.1pt;width:110.55pt;height:9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" fillcolor="#ed7d31 [3205]" stroked="f">
            <v:fill opacity="32896f"/>
          </v:rect>
        </w:pict>
      </w:r>
      <w:r w:rsidR="00EF4975">
        <w:rPr>
          <w:noProof/>
        </w:rPr>
        <w:drawing>
          <wp:inline distT="0" distB="0" distL="0" distR="0" wp14:anchorId="1559FA7D" wp14:editId="2A072306">
            <wp:extent cx="5943600" cy="3343275"/>
            <wp:effectExtent l="0" t="0" r="0" b="952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E52E3" w14:textId="22F71EE3" w:rsidR="00B6446D" w:rsidRDefault="00674A8E">
      <w:r>
        <w:rPr>
          <w:noProof/>
        </w:rPr>
        <w:pict w14:anchorId="20C02E11">
          <v:rect id="Rectangle 15" o:spid="_x0000_s1053" style="position:absolute;margin-left:71.45pt;margin-top:32.5pt;width:127pt;height:7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" fillcolor="#ed7d31 [3205]" stroked="f">
            <v:fill opacity="32896f"/>
          </v:rect>
        </w:pict>
      </w:r>
      <w:r w:rsidR="00B6446D">
        <w:rPr>
          <w:noProof/>
        </w:rPr>
        <w:drawing>
          <wp:inline distT="0" distB="0" distL="0" distR="0" wp14:anchorId="2E480E4A" wp14:editId="4BC05FAB">
            <wp:extent cx="5943600" cy="3343275"/>
            <wp:effectExtent l="0" t="0" r="0" b="9525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E712" w14:textId="30792970" w:rsidR="00B6446D" w:rsidRDefault="00674A8E">
      <w:r>
        <w:rPr>
          <w:noProof/>
        </w:rPr>
        <w:lastRenderedPageBreak/>
        <w:pict w14:anchorId="496DB3B9">
          <v:roundrect id="Rectangle: Rounded Corners 14" o:spid="_x0000_s1052" style="position:absolute;margin-left:69.75pt;margin-top:168.4pt;width:178pt;height:9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" fillcolor="#ed7d31 [3205]" stroked="f">
            <v:fill opacity="32896f"/>
          </v:roundrect>
        </w:pict>
      </w:r>
      <w:r>
        <w:rPr>
          <w:noProof/>
        </w:rPr>
        <w:pict w14:anchorId="6D5C7E6B">
          <v:rect id="Rectangle 10" o:spid="_x0000_s1051" style="position:absolute;margin-left:69.75pt;margin-top:192.75pt;width:153.05pt;height:9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" fillcolor="#ed7d31 [3205]" stroked="f">
            <v:fill opacity="32896f"/>
          </v:rect>
        </w:pict>
      </w:r>
      <w:r w:rsidR="00B6446D">
        <w:rPr>
          <w:noProof/>
        </w:rPr>
        <w:drawing>
          <wp:inline distT="0" distB="0" distL="0" distR="0" wp14:anchorId="3E0E7A66" wp14:editId="11F7146F">
            <wp:extent cx="5943600" cy="3343275"/>
            <wp:effectExtent l="0" t="0" r="0" b="952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38A21" w14:textId="235A5E44" w:rsidR="00B6446D" w:rsidRDefault="00674A8E">
      <w:r>
        <w:rPr>
          <w:noProof/>
        </w:rPr>
        <w:pict w14:anchorId="42E288F8">
          <v:roundrect id="Rectangle: Rounded Corners 13" o:spid="_x0000_s1050" style="position:absolute;margin-left:312.95pt;margin-top:36.5pt;width:125.8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" fillcolor="#ed7d31 [3205]" strokecolor="#823b0b [1605]" strokeweight="1pt">
            <v:stroke joinstyle="miter"/>
            <v:textbox>
              <w:txbxContent>
                <w:p w14:paraId="01B141DF" w14:textId="7671D6DD" w:rsidR="00B6446D" w:rsidRDefault="00B6446D" w:rsidP="00B6446D">
                  <w:pPr>
                    <w:jc w:val="center"/>
                  </w:pPr>
                  <w:r>
                    <w:t xml:space="preserve">Display </w:t>
                  </w:r>
                  <w:r w:rsidR="00A9226A">
                    <w:t>partitions.</w:t>
                  </w:r>
                </w:p>
              </w:txbxContent>
            </v:textbox>
          </v:roundrect>
        </w:pict>
      </w:r>
      <w:r>
        <w:rPr>
          <w:noProof/>
        </w:rPr>
        <w:pict w14:anchorId="4288E95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2" o:spid="_x0000_s1049" type="#_x0000_t32" style="position:absolute;margin-left:268.7pt;margin-top:36.5pt;width:49.3pt;height:4.5pt;flip:x 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" strokecolor="#ed7d31 [3205]" strokeweight=".5pt">
            <v:stroke endarrow="block" joinstyle="miter"/>
          </v:shape>
        </w:pict>
      </w:r>
      <w:r>
        <w:rPr>
          <w:noProof/>
        </w:rPr>
        <w:pict w14:anchorId="4440AF46">
          <v:rect id="Rectangle 11" o:spid="_x0000_s1048" style="position:absolute;margin-left:69.75pt;margin-top:30.25pt;width:178pt;height:1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" fillcolor="#ed7d31 [3205]" stroked="f">
            <v:fill opacity="32896f"/>
          </v:rect>
        </w:pict>
      </w:r>
      <w:r w:rsidR="00B6446D">
        <w:rPr>
          <w:noProof/>
        </w:rPr>
        <w:drawing>
          <wp:inline distT="0" distB="0" distL="0" distR="0" wp14:anchorId="3F5DBB70" wp14:editId="7A5AE699">
            <wp:extent cx="5943600" cy="171360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8745"/>
                    <a:stretch/>
                  </pic:blipFill>
                  <pic:spPr bwMode="auto">
                    <a:xfrm>
                      <a:off x="0" y="0"/>
                      <a:ext cx="5943600" cy="171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76F05E" w14:textId="55664491" w:rsidR="00A9226A" w:rsidRDefault="00A9226A">
      <w:pPr>
        <w:rPr>
          <w:noProof/>
        </w:rPr>
      </w:pPr>
    </w:p>
    <w:p w14:paraId="4F61484A" w14:textId="4EA1D592" w:rsidR="004C338D" w:rsidRDefault="004C338D">
      <w:pPr>
        <w:rPr>
          <w:noProof/>
        </w:rPr>
      </w:pPr>
    </w:p>
    <w:p w14:paraId="318B185C" w14:textId="40323E7D" w:rsidR="004C338D" w:rsidRDefault="004C338D">
      <w:pPr>
        <w:rPr>
          <w:noProof/>
        </w:rPr>
      </w:pPr>
    </w:p>
    <w:p w14:paraId="62941CAC" w14:textId="671CD576" w:rsidR="004C338D" w:rsidRDefault="004C338D">
      <w:pPr>
        <w:rPr>
          <w:noProof/>
        </w:rPr>
      </w:pPr>
    </w:p>
    <w:p w14:paraId="58360E0C" w14:textId="2CC5B7B4" w:rsidR="004C338D" w:rsidRDefault="004C338D">
      <w:pPr>
        <w:rPr>
          <w:noProof/>
        </w:rPr>
      </w:pPr>
    </w:p>
    <w:p w14:paraId="382549F6" w14:textId="0993267B" w:rsidR="004C338D" w:rsidRDefault="004C338D">
      <w:pPr>
        <w:rPr>
          <w:noProof/>
        </w:rPr>
      </w:pPr>
    </w:p>
    <w:p w14:paraId="6D37F46E" w14:textId="16A8FF33" w:rsidR="004C338D" w:rsidRDefault="004C338D">
      <w:pPr>
        <w:rPr>
          <w:noProof/>
        </w:rPr>
      </w:pPr>
    </w:p>
    <w:p w14:paraId="6C52F5E8" w14:textId="45B0AFD4" w:rsidR="004C338D" w:rsidRDefault="004C338D">
      <w:pPr>
        <w:rPr>
          <w:noProof/>
        </w:rPr>
      </w:pPr>
    </w:p>
    <w:p w14:paraId="26563D3F" w14:textId="55785C92" w:rsidR="004C338D" w:rsidRDefault="004C338D">
      <w:pPr>
        <w:rPr>
          <w:noProof/>
        </w:rPr>
      </w:pPr>
    </w:p>
    <w:p w14:paraId="05844035" w14:textId="3D9FEBB3" w:rsidR="004C338D" w:rsidRDefault="004C338D">
      <w:pPr>
        <w:rPr>
          <w:noProof/>
        </w:rPr>
      </w:pPr>
    </w:p>
    <w:p w14:paraId="3B21FF94" w14:textId="159C586D" w:rsidR="004C338D" w:rsidRDefault="004C338D">
      <w:pPr>
        <w:rPr>
          <w:noProof/>
        </w:rPr>
      </w:pPr>
      <w:r>
        <w:rPr>
          <w:noProof/>
        </w:rPr>
        <w:lastRenderedPageBreak/>
        <w:t>5-6</w:t>
      </w:r>
    </w:p>
    <w:p w14:paraId="29F91CE0" w14:textId="3DF855B2" w:rsidR="004C338D" w:rsidRDefault="00674A8E">
      <w:r>
        <w:rPr>
          <w:noProof/>
        </w:rPr>
        <w:pict w14:anchorId="051801B0">
          <v:rect id="Rectangle 24" o:spid="_x0000_s1047" style="position:absolute;margin-left:70.3pt;margin-top:161.2pt;width:397.7pt;height:6.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" fillcolor="#ed7d31 [3205]" stroked="f">
            <v:fill opacity="32896f"/>
          </v:rect>
        </w:pict>
      </w:r>
      <w:r>
        <w:rPr>
          <w:noProof/>
        </w:rPr>
        <w:pict w14:anchorId="6B404848">
          <v:rect id="Rectangle 23" o:spid="_x0000_s1046" style="position:absolute;margin-left:70.3pt;margin-top:119.8pt;width:142.3pt;height:9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" fillcolor="#ed7d31 [3205]" stroked="f">
            <v:fill opacity="32896f"/>
          </v:rect>
        </w:pict>
      </w:r>
      <w:r>
        <w:rPr>
          <w:noProof/>
        </w:rPr>
        <w:pict w14:anchorId="2D37E710">
          <v:rect id="Rectangle 22" o:spid="_x0000_s1045" style="position:absolute;margin-left:70.3pt;margin-top:32.5pt;width:179.15pt;height:7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" fillcolor="#ed7d31 [3205]" stroked="f">
            <v:fill opacity="32896f"/>
          </v:rect>
        </w:pict>
      </w:r>
      <w:r w:rsidR="004C338D">
        <w:rPr>
          <w:noProof/>
        </w:rPr>
        <w:drawing>
          <wp:inline distT="0" distB="0" distL="0" distR="0" wp14:anchorId="778181A5" wp14:editId="594CFAC3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DBEED" w14:textId="16127805" w:rsidR="004C338D" w:rsidRDefault="004C338D"/>
    <w:p w14:paraId="5D931D46" w14:textId="43153462" w:rsidR="004C338D" w:rsidRDefault="004C338D">
      <w:r>
        <w:t>7-</w:t>
      </w:r>
      <w:r w:rsidR="00127551">
        <w:t xml:space="preserve"> create temporally mountpoint </w:t>
      </w:r>
      <w:r w:rsidR="0075657D">
        <w:t>(will</w:t>
      </w:r>
      <w:r w:rsidR="00127551">
        <w:t xml:space="preserve"> not survive </w:t>
      </w:r>
      <w:r w:rsidR="0075657D">
        <w:t xml:space="preserve">to </w:t>
      </w:r>
      <w:r w:rsidR="00127551">
        <w:t>reboot)</w:t>
      </w:r>
    </w:p>
    <w:p w14:paraId="7340EF1D" w14:textId="12B0702F" w:rsidR="00127551" w:rsidRDefault="00674A8E">
      <w:r>
        <w:rPr>
          <w:noProof/>
        </w:rPr>
        <w:pict w14:anchorId="1CAC15C9">
          <v:rect id="Rectangle 27" o:spid="_x0000_s1044" style="position:absolute;margin-left:70.3pt;margin-top:129.45pt;width:246.6pt;height:7.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" fillcolor="#ed7d31 [3205]" stroked="f">
            <v:fill opacity="32896f"/>
          </v:rect>
        </w:pict>
      </w:r>
      <w:r>
        <w:rPr>
          <w:noProof/>
        </w:rPr>
        <w:pict w14:anchorId="68950002">
          <v:rect id="Rectangle 26" o:spid="_x0000_s1043" style="position:absolute;margin-left:70.3pt;margin-top:32.5pt;width:210.35pt;height:14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" fillcolor="#ed7d31 [3205]" stroked="f">
            <v:fill opacity="32896f"/>
          </v:rect>
        </w:pict>
      </w:r>
      <w:r w:rsidR="00127551">
        <w:rPr>
          <w:noProof/>
        </w:rPr>
        <w:drawing>
          <wp:inline distT="0" distB="0" distL="0" distR="0" wp14:anchorId="37C23901" wp14:editId="6AF2659D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F287C" w14:textId="77777777" w:rsidR="0075657D" w:rsidRDefault="0075657D"/>
    <w:p w14:paraId="292AE639" w14:textId="30C0DD69" w:rsidR="00127551" w:rsidRDefault="00127551">
      <w:r>
        <w:lastRenderedPageBreak/>
        <w:t>8- configure mountpoint that will survive reboot</w:t>
      </w:r>
    </w:p>
    <w:p w14:paraId="71FAE01B" w14:textId="7E084860" w:rsidR="0075657D" w:rsidRDefault="00EA01FA">
      <w:r>
        <w:rPr>
          <w:noProof/>
        </w:rPr>
        <w:pict w14:anchorId="1ECD94E5">
          <v:rect id="_x0000_s1060" style="position:absolute;margin-left:70.3pt;margin-top:142.5pt;width:323.45pt;height:10.5pt;z-index:251694080" filled="f" fillcolor="white [3201]" strokecolor="#70ad47 [3209]" strokeweight="2.5pt">
            <v:shadow color="#868686"/>
          </v:rect>
        </w:pict>
      </w:r>
      <w:r w:rsidR="00674A8E">
        <w:rPr>
          <w:noProof/>
        </w:rPr>
        <w:pict w14:anchorId="0C0BDD01">
          <v:shape id="Straight Arrow Connector 31" o:spid="_x0000_s1042" type="#_x0000_t32" style="position:absolute;margin-left:178.6pt;margin-top:170.8pt;width:14.15pt;height:40.8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" strokecolor="#ed7d31 [3205]" strokeweight=".5pt">
            <v:stroke endarrow="block" joinstyle="miter"/>
          </v:shape>
        </w:pict>
      </w:r>
      <w:r w:rsidR="0075657D">
        <w:rPr>
          <w:noProof/>
        </w:rPr>
        <w:drawing>
          <wp:inline distT="0" distB="0" distL="0" distR="0" wp14:anchorId="3CBF1007" wp14:editId="62E59D0E">
            <wp:extent cx="5943600" cy="2167200"/>
            <wp:effectExtent l="0" t="0" r="0" b="5080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 rotWithShape="1">
                    <a:blip r:embed="rId13"/>
                    <a:srcRect b="35177"/>
                    <a:stretch/>
                  </pic:blipFill>
                  <pic:spPr bwMode="auto">
                    <a:xfrm>
                      <a:off x="0" y="0"/>
                      <a:ext cx="5943600" cy="216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F0FD88" w14:textId="6E81EC9D" w:rsidR="0075657D" w:rsidRDefault="00674A8E">
      <w:r>
        <w:rPr>
          <w:noProof/>
        </w:rPr>
        <w:pict w14:anchorId="270F67E8">
          <v:rect id="Rectangle 33" o:spid="_x0000_s1041" style="position:absolute;margin-left:70.3pt;margin-top:39.5pt;width:171.2pt;height:8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" fillcolor="#70ad47 [3209]" stroked="f">
            <v:fill opacity="32896f"/>
          </v:rect>
        </w:pict>
      </w:r>
      <w:r>
        <w:rPr>
          <w:noProof/>
        </w:rPr>
        <w:pict w14:anchorId="246369EB">
          <v:rect id="Rectangle 32" o:spid="_x0000_s1040" style="position:absolute;margin-left:70.3pt;margin-top:112.1pt;width:222.25pt;height:9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" fillcolor="#ed7d31 [3205]" stroked="f">
            <v:fill opacity="32896f"/>
          </v:rect>
        </w:pict>
      </w:r>
      <w:r>
        <w:rPr>
          <w:noProof/>
        </w:rPr>
        <w:pict w14:anchorId="4213B4C5">
          <v:rect id="Rectangle 30" o:spid="_x0000_s1039" style="position:absolute;margin-left:70.3pt;margin-top:31.6pt;width:171.2pt;height:7.9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" fillcolor="#ed7d31 [3205]" stroked="f">
            <v:fill opacity="32896f"/>
          </v:rect>
        </w:pict>
      </w:r>
      <w:r w:rsidR="0075657D">
        <w:rPr>
          <w:noProof/>
        </w:rPr>
        <w:drawing>
          <wp:inline distT="0" distB="0" distL="0" distR="0" wp14:anchorId="7AAB9748" wp14:editId="374BC298">
            <wp:extent cx="5943600" cy="1965600"/>
            <wp:effectExtent l="0" t="0" r="0" b="0"/>
            <wp:docPr id="29" name="Picture 2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 with medium confidence"/>
                    <pic:cNvPicPr/>
                  </pic:nvPicPr>
                  <pic:blipFill rotWithShape="1">
                    <a:blip r:embed="rId14"/>
                    <a:srcRect b="41208"/>
                    <a:stretch/>
                  </pic:blipFill>
                  <pic:spPr bwMode="auto">
                    <a:xfrm>
                      <a:off x="0" y="0"/>
                      <a:ext cx="5943600" cy="196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6E6A66" w14:textId="10F4BAA0" w:rsidR="0075657D" w:rsidRDefault="0075657D"/>
    <w:p w14:paraId="17A85170" w14:textId="2F48E9D7" w:rsidR="0075657D" w:rsidRDefault="0075657D"/>
    <w:p w14:paraId="1B3FA0C5" w14:textId="730759DD" w:rsidR="0075657D" w:rsidRDefault="0075657D"/>
    <w:p w14:paraId="7C0F6B3E" w14:textId="76922261" w:rsidR="0075657D" w:rsidRDefault="0075657D"/>
    <w:p w14:paraId="5F3DE2FD" w14:textId="6439F892" w:rsidR="0075657D" w:rsidRDefault="0075657D"/>
    <w:p w14:paraId="1F01F220" w14:textId="28B27D7C" w:rsidR="0075657D" w:rsidRDefault="0075657D"/>
    <w:p w14:paraId="6284B8F0" w14:textId="18B7C68D" w:rsidR="0075657D" w:rsidRDefault="0075657D"/>
    <w:p w14:paraId="5D48D042" w14:textId="4D6A674A" w:rsidR="0075657D" w:rsidRDefault="0075657D"/>
    <w:p w14:paraId="060970A1" w14:textId="333295CC" w:rsidR="0075657D" w:rsidRDefault="0075657D"/>
    <w:p w14:paraId="36A98DA0" w14:textId="21AAF6CA" w:rsidR="0075657D" w:rsidRDefault="0075657D"/>
    <w:p w14:paraId="36CA57AF" w14:textId="0B92A62D" w:rsidR="0075657D" w:rsidRDefault="0075657D"/>
    <w:p w14:paraId="13FDB869" w14:textId="07984022" w:rsidR="0075657D" w:rsidRDefault="0075657D"/>
    <w:p w14:paraId="26588581" w14:textId="52B22FFB" w:rsidR="0075657D" w:rsidRPr="005743AF" w:rsidRDefault="0075657D">
      <w:pPr>
        <w:rPr>
          <w:b/>
          <w:bCs/>
        </w:rPr>
      </w:pPr>
      <w:r w:rsidRPr="005743AF">
        <w:rPr>
          <w:b/>
          <w:bCs/>
        </w:rPr>
        <w:lastRenderedPageBreak/>
        <w:t>Part 2:</w:t>
      </w:r>
      <w:r w:rsidR="005743AF">
        <w:rPr>
          <w:b/>
          <w:bCs/>
        </w:rPr>
        <w:t xml:space="preserve"> Working with GPT Partitions</w:t>
      </w:r>
    </w:p>
    <w:p w14:paraId="6265D98D" w14:textId="1FCFADA2" w:rsidR="0075657D" w:rsidRDefault="00306493">
      <w:r>
        <w:t>1-</w:t>
      </w:r>
    </w:p>
    <w:p w14:paraId="7D44E60E" w14:textId="5F97B2A6" w:rsidR="00306493" w:rsidRDefault="00674A8E">
      <w:r>
        <w:rPr>
          <w:noProof/>
        </w:rPr>
        <w:pict w14:anchorId="641C9D07">
          <v:rect id="Rectangle 35" o:spid="_x0000_s1038" style="position:absolute;margin-left:69.75pt;margin-top:99.55pt;width:189.35pt;height:7.9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" fillcolor="#ed7d31 [3205]" stroked="f">
            <v:fill opacity="32896f"/>
          </v:rect>
        </w:pict>
      </w:r>
      <w:r w:rsidR="00306493">
        <w:rPr>
          <w:noProof/>
        </w:rPr>
        <w:drawing>
          <wp:inline distT="0" distB="0" distL="0" distR="0" wp14:anchorId="25999C83" wp14:editId="7562D842">
            <wp:extent cx="5943600" cy="1771200"/>
            <wp:effectExtent l="0" t="0" r="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47022"/>
                    <a:stretch/>
                  </pic:blipFill>
                  <pic:spPr bwMode="auto">
                    <a:xfrm>
                      <a:off x="0" y="0"/>
                      <a:ext cx="5943600" cy="177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BA576" w14:textId="6804F028" w:rsidR="00306493" w:rsidRDefault="00306493">
      <w:r>
        <w:rPr>
          <w:noProof/>
        </w:rPr>
        <w:drawing>
          <wp:inline distT="0" distB="0" distL="0" distR="0" wp14:anchorId="207E15B6" wp14:editId="00426A84">
            <wp:extent cx="5943600" cy="8640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74157"/>
                    <a:stretch/>
                  </pic:blipFill>
                  <pic:spPr bwMode="auto">
                    <a:xfrm>
                      <a:off x="0" y="0"/>
                      <a:ext cx="5943600" cy="86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D6CCF" w14:textId="5363790E" w:rsidR="00306493" w:rsidRDefault="00306493">
      <w:r>
        <w:t>2-</w:t>
      </w:r>
    </w:p>
    <w:p w14:paraId="24D9643A" w14:textId="789843CE" w:rsidR="00306493" w:rsidRDefault="009F01A7">
      <w:r>
        <w:rPr>
          <w:noProof/>
        </w:rPr>
        <w:drawing>
          <wp:inline distT="0" distB="0" distL="0" distR="0" wp14:anchorId="21262264" wp14:editId="3940736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E2CAD" w14:textId="1394BFBE" w:rsidR="009F01A7" w:rsidRDefault="009F01A7">
      <w:r>
        <w:rPr>
          <w:noProof/>
        </w:rPr>
        <w:lastRenderedPageBreak/>
        <w:drawing>
          <wp:inline distT="0" distB="0" distL="0" distR="0" wp14:anchorId="2AB8161F" wp14:editId="628F5FF2">
            <wp:extent cx="5943600" cy="3343275"/>
            <wp:effectExtent l="0" t="0" r="0" b="9525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C9F4F" w14:textId="2AABFF4E" w:rsidR="009F01A7" w:rsidRDefault="009F01A7">
      <w:r>
        <w:t>3-</w:t>
      </w:r>
    </w:p>
    <w:p w14:paraId="20C9EB77" w14:textId="3DFE2074" w:rsidR="009F01A7" w:rsidRDefault="009F01A7">
      <w:r>
        <w:rPr>
          <w:noProof/>
        </w:rPr>
        <w:drawing>
          <wp:inline distT="0" distB="0" distL="0" distR="0" wp14:anchorId="6965CADD" wp14:editId="282F69E4">
            <wp:extent cx="5943600" cy="1251128"/>
            <wp:effectExtent l="0" t="0" r="0" b="635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 rotWithShape="1">
                    <a:blip r:embed="rId19"/>
                    <a:srcRect t="62578"/>
                    <a:stretch/>
                  </pic:blipFill>
                  <pic:spPr bwMode="auto">
                    <a:xfrm>
                      <a:off x="0" y="0"/>
                      <a:ext cx="5943600" cy="1251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FC6B3" w14:textId="5DC420F8" w:rsidR="009F01A7" w:rsidRDefault="00674A8E">
      <w:r>
        <w:rPr>
          <w:noProof/>
        </w:rPr>
        <w:pict w14:anchorId="5231FFED">
          <v:rect id="Rectangle 39" o:spid="_x0000_s1037" style="position:absolute;margin-left:66.8pt;margin-top:73.3pt;width:179.15pt;height:7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" fillcolor="#ed7d31 [3205]" stroked="f">
            <v:fill opacity="32896f"/>
          </v:rect>
        </w:pict>
      </w:r>
      <w:r w:rsidR="009F01A7">
        <w:rPr>
          <w:noProof/>
        </w:rPr>
        <w:drawing>
          <wp:inline distT="0" distB="0" distL="0" distR="0" wp14:anchorId="1CCC234A" wp14:editId="09042C49">
            <wp:extent cx="5943600" cy="1441323"/>
            <wp:effectExtent l="0" t="0" r="0" b="6985"/>
            <wp:docPr id="38" name="Picture 3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screenshot of a computer&#10;&#10;Description automatically generated"/>
                    <pic:cNvPicPr/>
                  </pic:nvPicPr>
                  <pic:blipFill rotWithShape="1">
                    <a:blip r:embed="rId20"/>
                    <a:srcRect t="56889"/>
                    <a:stretch/>
                  </pic:blipFill>
                  <pic:spPr bwMode="auto">
                    <a:xfrm>
                      <a:off x="0" y="0"/>
                      <a:ext cx="5943600" cy="1441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386C3" w14:textId="61DFE4DE" w:rsidR="009F01A7" w:rsidRDefault="009F01A7">
      <w:r>
        <w:t>4-</w:t>
      </w:r>
      <w:r w:rsidR="00CE4714">
        <w:t>5</w:t>
      </w:r>
    </w:p>
    <w:p w14:paraId="23966B45" w14:textId="0CB58282" w:rsidR="009F01A7" w:rsidRDefault="00674A8E">
      <w:r>
        <w:rPr>
          <w:noProof/>
        </w:rPr>
        <w:lastRenderedPageBreak/>
        <w:pict w14:anchorId="00487B90">
          <v:rect id="Rectangle 41" o:spid="_x0000_s1036" style="position:absolute;margin-left:69.7pt;margin-top:130.75pt;width:382.45pt;height:8.6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" fillcolor="#ed7d31 [3205]" stroked="f">
            <v:fill opacity="32896f"/>
          </v:rect>
        </w:pict>
      </w:r>
      <w:r w:rsidR="00CE4714">
        <w:rPr>
          <w:noProof/>
        </w:rPr>
        <w:drawing>
          <wp:inline distT="0" distB="0" distL="0" distR="0" wp14:anchorId="55B4506C" wp14:editId="5801FA72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BC34B" w14:textId="60058917" w:rsidR="00CE4714" w:rsidRDefault="00CE4714">
      <w:r>
        <w:t>6-</w:t>
      </w:r>
    </w:p>
    <w:p w14:paraId="4F690E46" w14:textId="5ADE72FE" w:rsidR="00CE4714" w:rsidRDefault="00EA01FA">
      <w:r>
        <w:rPr>
          <w:noProof/>
        </w:rPr>
        <w:pict w14:anchorId="22EE7156">
          <v:rect id="_x0000_s1061" style="position:absolute;margin-left:69.7pt;margin-top:166.45pt;width:330.05pt;height:25.5pt;z-index:251695104" filled="f" fillcolor="white [3201]" strokecolor="#70ad47 [3209]" strokeweight="5pt">
            <v:stroke linestyle="thickThin"/>
            <v:shadow color="#868686"/>
          </v:rect>
        </w:pict>
      </w:r>
      <w:r w:rsidR="00CE4714">
        <w:rPr>
          <w:noProof/>
        </w:rPr>
        <w:drawing>
          <wp:inline distT="0" distB="0" distL="0" distR="0" wp14:anchorId="24EB3F1B" wp14:editId="2F81E568">
            <wp:extent cx="5943600" cy="3343275"/>
            <wp:effectExtent l="0" t="0" r="0" b="9525"/>
            <wp:docPr id="42" name="Picture 4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924BB" w14:textId="2035D236" w:rsidR="00CE4714" w:rsidRDefault="00CE4714">
      <w:r>
        <w:t>7-</w:t>
      </w:r>
    </w:p>
    <w:p w14:paraId="4BCE2CD8" w14:textId="4E2D7DA8" w:rsidR="00CE4714" w:rsidRDefault="00CE4714">
      <w:r>
        <w:rPr>
          <w:noProof/>
        </w:rPr>
        <w:lastRenderedPageBreak/>
        <w:drawing>
          <wp:inline distT="0" distB="0" distL="0" distR="0" wp14:anchorId="550FCFDC" wp14:editId="63C93384">
            <wp:extent cx="5943600" cy="3343275"/>
            <wp:effectExtent l="0" t="0" r="0" b="9525"/>
            <wp:docPr id="43" name="Picture 4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A86F3" w14:textId="2D210E84" w:rsidR="00FA7D7F" w:rsidRDefault="00FA7D7F">
      <w:r>
        <w:rPr>
          <w:noProof/>
        </w:rPr>
        <w:drawing>
          <wp:inline distT="0" distB="0" distL="0" distR="0" wp14:anchorId="67CCFBBE" wp14:editId="66D5A4D3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6ABF4" w14:textId="0FF11491" w:rsidR="00FA7D7F" w:rsidRDefault="00FA7D7F">
      <w:r>
        <w:rPr>
          <w:noProof/>
        </w:rPr>
        <w:lastRenderedPageBreak/>
        <w:drawing>
          <wp:inline distT="0" distB="0" distL="0" distR="0" wp14:anchorId="2EAEAE68" wp14:editId="474FE4D2">
            <wp:extent cx="5943600" cy="1448638"/>
            <wp:effectExtent l="0" t="0" r="0" b="0"/>
            <wp:docPr id="47" name="Picture 4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screenshot of a computer&#10;&#10;Description automatically generated with medium confidence"/>
                    <pic:cNvPicPr/>
                  </pic:nvPicPr>
                  <pic:blipFill rotWithShape="1">
                    <a:blip r:embed="rId25"/>
                    <a:srcRect t="56670"/>
                    <a:stretch/>
                  </pic:blipFill>
                  <pic:spPr bwMode="auto">
                    <a:xfrm>
                      <a:off x="0" y="0"/>
                      <a:ext cx="5943600" cy="1448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1A25DC" w14:textId="092B48C3" w:rsidR="00FA7D7F" w:rsidRDefault="00FA7D7F"/>
    <w:p w14:paraId="5C9305A1" w14:textId="0F4BD273" w:rsidR="00FA7D7F" w:rsidRDefault="00FA7D7F"/>
    <w:p w14:paraId="6AD53AE6" w14:textId="11418171" w:rsidR="00FA7D7F" w:rsidRDefault="00FA7D7F"/>
    <w:p w14:paraId="190F9782" w14:textId="05ACACC6" w:rsidR="00FA7D7F" w:rsidRPr="005743AF" w:rsidRDefault="00FA7D7F">
      <w:pPr>
        <w:rPr>
          <w:b/>
          <w:bCs/>
        </w:rPr>
      </w:pPr>
      <w:r w:rsidRPr="005743AF">
        <w:rPr>
          <w:b/>
          <w:bCs/>
        </w:rPr>
        <w:t>Part 3:</w:t>
      </w:r>
      <w:r w:rsidR="005743AF">
        <w:rPr>
          <w:b/>
          <w:bCs/>
        </w:rPr>
        <w:t xml:space="preserve"> Creating Persistent mounts with file system </w:t>
      </w:r>
      <w:proofErr w:type="gramStart"/>
      <w:r w:rsidR="005743AF">
        <w:rPr>
          <w:b/>
          <w:bCs/>
        </w:rPr>
        <w:t>labels</w:t>
      </w:r>
      <w:proofErr w:type="gramEnd"/>
    </w:p>
    <w:p w14:paraId="21464A1B" w14:textId="47098CFF" w:rsidR="00FA7D7F" w:rsidRDefault="00FA7D7F">
      <w:r>
        <w:t>1-</w:t>
      </w:r>
      <w:r w:rsidR="00201472">
        <w:t>2</w:t>
      </w:r>
    </w:p>
    <w:p w14:paraId="25B0183D" w14:textId="5472E090" w:rsidR="00FA7D7F" w:rsidRDefault="00201472">
      <w:r>
        <w:rPr>
          <w:noProof/>
        </w:rPr>
        <w:drawing>
          <wp:inline distT="0" distB="0" distL="0" distR="0" wp14:anchorId="2A92739C" wp14:editId="4F77EE9B">
            <wp:extent cx="5943600" cy="3343275"/>
            <wp:effectExtent l="0" t="0" r="0" b="9525"/>
            <wp:docPr id="48" name="Picture 4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screenshot of a computer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DCA8E" w14:textId="3C5A2C70" w:rsidR="00201472" w:rsidRDefault="00201472">
      <w:r>
        <w:rPr>
          <w:noProof/>
        </w:rPr>
        <w:lastRenderedPageBreak/>
        <w:drawing>
          <wp:inline distT="0" distB="0" distL="0" distR="0" wp14:anchorId="371210DA" wp14:editId="3D713DBC">
            <wp:extent cx="5943600" cy="3343275"/>
            <wp:effectExtent l="0" t="0" r="0" b="9525"/>
            <wp:docPr id="49" name="Picture 4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7A80A" w14:textId="685E5A89" w:rsidR="00201472" w:rsidRDefault="00201472">
      <w:r>
        <w:rPr>
          <w:noProof/>
        </w:rPr>
        <w:drawing>
          <wp:inline distT="0" distB="0" distL="0" distR="0" wp14:anchorId="33B9A00D" wp14:editId="7A49480F">
            <wp:extent cx="5943600" cy="1660779"/>
            <wp:effectExtent l="0" t="0" r="0" b="0"/>
            <wp:docPr id="50" name="Picture 5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&#10;&#10;Description automatically generated with medium confidence"/>
                    <pic:cNvPicPr/>
                  </pic:nvPicPr>
                  <pic:blipFill rotWithShape="1">
                    <a:blip r:embed="rId28"/>
                    <a:srcRect t="50325"/>
                    <a:stretch/>
                  </pic:blipFill>
                  <pic:spPr bwMode="auto">
                    <a:xfrm>
                      <a:off x="0" y="0"/>
                      <a:ext cx="5943600" cy="16607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439FA" w14:textId="2D7AD1FC" w:rsidR="00201472" w:rsidRDefault="00201472">
      <w:r>
        <w:t>3-4</w:t>
      </w:r>
    </w:p>
    <w:p w14:paraId="5BD67C86" w14:textId="37FC9333" w:rsidR="00201472" w:rsidRDefault="00201472">
      <w:r>
        <w:rPr>
          <w:noProof/>
        </w:rPr>
        <w:drawing>
          <wp:inline distT="0" distB="0" distL="0" distR="0" wp14:anchorId="48AAB44E" wp14:editId="226EA980">
            <wp:extent cx="5943600" cy="2618842"/>
            <wp:effectExtent l="0" t="0" r="0" b="0"/>
            <wp:docPr id="51" name="Picture 5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screenshot of a computer&#10;&#10;Description automatically generated with medium confidence"/>
                    <pic:cNvPicPr/>
                  </pic:nvPicPr>
                  <pic:blipFill rotWithShape="1">
                    <a:blip r:embed="rId29"/>
                    <a:srcRect b="21668"/>
                    <a:stretch/>
                  </pic:blipFill>
                  <pic:spPr bwMode="auto">
                    <a:xfrm>
                      <a:off x="0" y="0"/>
                      <a:ext cx="5943600" cy="2618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7CAB0" w14:textId="3871E5F5" w:rsidR="000274D4" w:rsidRDefault="000274D4">
      <w:r>
        <w:lastRenderedPageBreak/>
        <w:t>5-6</w:t>
      </w:r>
      <w:r w:rsidR="0039212A">
        <w:t>-7</w:t>
      </w:r>
    </w:p>
    <w:p w14:paraId="1AC36429" w14:textId="7AA52995" w:rsidR="000274D4" w:rsidRDefault="00674A8E">
      <w:r>
        <w:rPr>
          <w:noProof/>
        </w:rPr>
        <w:pict w14:anchorId="41B7EBDB">
          <v:rect id="Rectangle 57" o:spid="_x0000_s1035" style="position:absolute;margin-left:68.55pt;margin-top:134.15pt;width:226.95pt;height:8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" filled="f" strokecolor="#ed7d31 [3205]">
            <v:stroke joinstyle="round"/>
          </v:rect>
        </w:pict>
      </w:r>
      <w:r>
        <w:rPr>
          <w:noProof/>
        </w:rPr>
        <w:pict w14:anchorId="7F27919C">
          <v:rect id="Rectangle 56" o:spid="_x0000_s1034" style="position:absolute;margin-left:68.55pt;margin-top:31.65pt;width:213.1pt;height:7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" filled="f" strokecolor="#ed7d31 [3205]">
            <v:stroke joinstyle="round"/>
          </v:rect>
        </w:pict>
      </w:r>
      <w:r>
        <w:rPr>
          <w:noProof/>
        </w:rPr>
        <w:pict w14:anchorId="33548B3A">
          <v:rect id="Rectangle 55" o:spid="_x0000_s1033" style="position:absolute;margin-left:68.55pt;margin-top:57.55pt;width:107.7pt;height:8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" fillcolor="#ed7d31 [3205]" stroked="f">
            <v:fill opacity="32896f"/>
          </v:rect>
        </w:pict>
      </w:r>
      <w:r>
        <w:rPr>
          <w:noProof/>
        </w:rPr>
        <w:pict w14:anchorId="5FBF0BE0">
          <v:rect id="Rectangle 54" o:spid="_x0000_s1032" style="position:absolute;margin-left:68.55pt;margin-top:201pt;width:107.7pt;height:7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" fillcolor="#ed7d31 [3205]" stroked="f">
            <v:fill opacity="32896f"/>
          </v:rect>
        </w:pict>
      </w:r>
      <w:r w:rsidR="000274D4">
        <w:rPr>
          <w:noProof/>
        </w:rPr>
        <w:drawing>
          <wp:inline distT="0" distB="0" distL="0" distR="0" wp14:anchorId="11E92D28" wp14:editId="664AAAF9">
            <wp:extent cx="5943600" cy="3079699"/>
            <wp:effectExtent l="0" t="0" r="0" b="6985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 rotWithShape="1">
                    <a:blip r:embed="rId30"/>
                    <a:srcRect b="7883"/>
                    <a:stretch/>
                  </pic:blipFill>
                  <pic:spPr bwMode="auto">
                    <a:xfrm>
                      <a:off x="0" y="0"/>
                      <a:ext cx="5943600" cy="30796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858889" w14:textId="17B81C98" w:rsidR="000274D4" w:rsidRDefault="000274D4">
      <w:r>
        <w:rPr>
          <w:noProof/>
        </w:rPr>
        <w:drawing>
          <wp:inline distT="0" distB="0" distL="0" distR="0" wp14:anchorId="34F89FDF" wp14:editId="4CC409C8">
            <wp:extent cx="5943600" cy="797357"/>
            <wp:effectExtent l="0" t="0" r="0" b="317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76150"/>
                    <a:stretch/>
                  </pic:blipFill>
                  <pic:spPr bwMode="auto">
                    <a:xfrm>
                      <a:off x="0" y="0"/>
                      <a:ext cx="5943600" cy="797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DAC05" w14:textId="048FC1EC" w:rsidR="000274D4" w:rsidRDefault="000274D4">
      <w:r>
        <w:t>8-</w:t>
      </w:r>
      <w:r w:rsidR="0039212A">
        <w:t>9</w:t>
      </w:r>
    </w:p>
    <w:p w14:paraId="7686BF37" w14:textId="0A216B44" w:rsidR="000274D4" w:rsidRDefault="00E50E44">
      <w:r>
        <w:rPr>
          <w:noProof/>
        </w:rPr>
        <w:pict w14:anchorId="3F1CC08F">
          <v:rect id="_x0000_s1062" style="position:absolute;margin-left:68.55pt;margin-top:140.15pt;width:277.95pt;height:19.5pt;z-index:251696128" filled="f" fillcolor="white [3201]" strokecolor="#70ad47 [3209]" strokeweight="1pt">
            <v:stroke dashstyle="dash"/>
            <v:shadow color="#868686"/>
          </v:rect>
        </w:pict>
      </w:r>
      <w:r w:rsidR="0039212A">
        <w:rPr>
          <w:noProof/>
        </w:rPr>
        <w:drawing>
          <wp:inline distT="0" distB="0" distL="0" distR="0" wp14:anchorId="0C94F0E4" wp14:editId="06518285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B27E" w14:textId="348E1C3C" w:rsidR="0039212A" w:rsidRDefault="0039212A">
      <w:r>
        <w:rPr>
          <w:noProof/>
        </w:rPr>
        <w:lastRenderedPageBreak/>
        <w:drawing>
          <wp:inline distT="0" distB="0" distL="0" distR="0" wp14:anchorId="22DC5182" wp14:editId="74F0FA21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DEE81" w14:textId="7645BFB7" w:rsidR="006F23B6" w:rsidRPr="00E50E44" w:rsidRDefault="00BD52BA">
      <w:pPr>
        <w:rPr>
          <w:color w:val="FF0000"/>
        </w:rPr>
      </w:pPr>
      <w:r w:rsidRPr="00E50E44">
        <w:rPr>
          <w:color w:val="FF0000"/>
        </w:rPr>
        <w:t xml:space="preserve"> Unmount mount2 before to check file system consistency (ext</w:t>
      </w:r>
      <w:proofErr w:type="gramStart"/>
      <w:r w:rsidRPr="00E50E44">
        <w:rPr>
          <w:color w:val="FF0000"/>
        </w:rPr>
        <w:t>4 )</w:t>
      </w:r>
      <w:proofErr w:type="spellStart"/>
      <w:r w:rsidRPr="00E50E44">
        <w:rPr>
          <w:color w:val="FF0000"/>
        </w:rPr>
        <w:t>fsck</w:t>
      </w:r>
      <w:proofErr w:type="spellEnd"/>
      <w:proofErr w:type="gramEnd"/>
    </w:p>
    <w:p w14:paraId="2A0A9686" w14:textId="5BEB8171" w:rsidR="00163BAE" w:rsidRDefault="00163BAE">
      <w:r>
        <w:rPr>
          <w:noProof/>
        </w:rPr>
        <w:drawing>
          <wp:inline distT="0" distB="0" distL="0" distR="0" wp14:anchorId="74D1A6B6" wp14:editId="1B117474">
            <wp:extent cx="5943600" cy="1038758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b="68930"/>
                    <a:stretch/>
                  </pic:blipFill>
                  <pic:spPr bwMode="auto">
                    <a:xfrm>
                      <a:off x="0" y="0"/>
                      <a:ext cx="5943600" cy="10387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882131" w14:textId="029B6D19" w:rsidR="000274D4" w:rsidRDefault="006F23B6">
      <w:r>
        <w:t xml:space="preserve">Dump 1 mean get details information about mount1 file system </w:t>
      </w:r>
      <w:r w:rsidR="00BD52BA">
        <w:t>(</w:t>
      </w:r>
      <w:proofErr w:type="spellStart"/>
      <w:r w:rsidR="00BD52BA">
        <w:t>xfs</w:t>
      </w:r>
      <w:proofErr w:type="spellEnd"/>
      <w:r w:rsidR="00BD52BA">
        <w:t>)</w:t>
      </w:r>
    </w:p>
    <w:p w14:paraId="66F78725" w14:textId="7DBB0F92" w:rsidR="006F23B6" w:rsidRDefault="006F23B6">
      <w:r>
        <w:rPr>
          <w:noProof/>
        </w:rPr>
        <w:drawing>
          <wp:inline distT="0" distB="0" distL="0" distR="0" wp14:anchorId="0C515BBD" wp14:editId="4FD264D4">
            <wp:extent cx="5943600" cy="1609344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b="51863"/>
                    <a:stretch/>
                  </pic:blipFill>
                  <pic:spPr bwMode="auto">
                    <a:xfrm>
                      <a:off x="0" y="0"/>
                      <a:ext cx="5943600" cy="1609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A136A" w14:textId="77777777" w:rsidR="006F23B6" w:rsidRDefault="006F23B6"/>
    <w:p w14:paraId="7FC4B664" w14:textId="061B3910" w:rsidR="00201472" w:rsidRDefault="002F3514">
      <w:r>
        <w:t xml:space="preserve"> </w:t>
      </w:r>
    </w:p>
    <w:p w14:paraId="46DA8D15" w14:textId="77777777" w:rsidR="00201472" w:rsidRDefault="00201472"/>
    <w:p w14:paraId="2A21814C" w14:textId="1FB51454" w:rsidR="00FA7D7F" w:rsidRDefault="00FA7D7F"/>
    <w:p w14:paraId="00D98F7F" w14:textId="6C5D7770" w:rsidR="00BD52BA" w:rsidRPr="005743AF" w:rsidRDefault="00BD52BA">
      <w:pPr>
        <w:rPr>
          <w:b/>
          <w:bCs/>
        </w:rPr>
      </w:pPr>
      <w:r w:rsidRPr="005743AF">
        <w:rPr>
          <w:b/>
          <w:bCs/>
        </w:rPr>
        <w:lastRenderedPageBreak/>
        <w:t>Part 4:</w:t>
      </w:r>
      <w:r w:rsidR="005743AF">
        <w:rPr>
          <w:b/>
          <w:bCs/>
        </w:rPr>
        <w:t xml:space="preserve"> Creating swap </w:t>
      </w:r>
      <w:proofErr w:type="gramStart"/>
      <w:r w:rsidR="005743AF">
        <w:rPr>
          <w:b/>
          <w:bCs/>
        </w:rPr>
        <w:t>space</w:t>
      </w:r>
      <w:proofErr w:type="gramEnd"/>
    </w:p>
    <w:p w14:paraId="3E96AEE4" w14:textId="6C819F32" w:rsidR="00964F24" w:rsidRDefault="00964F24">
      <w:r>
        <w:t>1-</w:t>
      </w:r>
      <w:r w:rsidR="00CE39AA">
        <w:t>4</w:t>
      </w:r>
    </w:p>
    <w:p w14:paraId="6D5248A9" w14:textId="5A702A75" w:rsidR="00BD52BA" w:rsidRDefault="00674A8E">
      <w:r>
        <w:rPr>
          <w:noProof/>
        </w:rPr>
        <w:pict w14:anchorId="0590614C">
          <v:rect id="Rectangle 45" o:spid="_x0000_s1031" style="position:absolute;margin-left:67.95pt;margin-top:89.8pt;width:2in;height:6.3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" fillcolor="#ed7d31 [3205]" stroked="f">
            <v:fill opacity="32896f"/>
          </v:rect>
        </w:pict>
      </w:r>
      <w:r w:rsidR="00964F24">
        <w:rPr>
          <w:noProof/>
        </w:rPr>
        <w:drawing>
          <wp:inline distT="0" distB="0" distL="0" distR="0" wp14:anchorId="375CD309" wp14:editId="373ED16D">
            <wp:extent cx="5937885" cy="1316990"/>
            <wp:effectExtent l="0" t="0" r="571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316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1205CA" w14:textId="570DD844" w:rsidR="00CE4714" w:rsidRDefault="00964F24">
      <w:r>
        <w:rPr>
          <w:noProof/>
        </w:rPr>
        <w:drawing>
          <wp:inline distT="0" distB="0" distL="0" distR="0" wp14:anchorId="243FFC5B" wp14:editId="19839276">
            <wp:extent cx="5943600" cy="877570"/>
            <wp:effectExtent l="0" t="0" r="0" b="0"/>
            <wp:docPr id="59" name="Picture 5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screenshot of a computer&#10;&#10;Description automatically generated with medium confidence"/>
                    <pic:cNvPicPr/>
                  </pic:nvPicPr>
                  <pic:blipFill rotWithShape="1">
                    <a:blip r:embed="rId37"/>
                    <a:srcRect b="73744"/>
                    <a:stretch/>
                  </pic:blipFill>
                  <pic:spPr bwMode="auto">
                    <a:xfrm>
                      <a:off x="0" y="0"/>
                      <a:ext cx="5943600" cy="877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C606A4" w14:textId="63453B64" w:rsidR="00964F24" w:rsidRDefault="00674A8E">
      <w:r>
        <w:rPr>
          <w:noProof/>
        </w:rPr>
        <w:pict w14:anchorId="3A0A5435">
          <v:rect id="Rectangle 65" o:spid="_x0000_s1030" style="position:absolute;margin-left:67.95pt;margin-top:90.4pt;width:258.05pt;height:7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" fillcolor="#ed7d31 [3205]" stroked="f">
            <v:fill opacity="32896f"/>
          </v:rect>
        </w:pict>
      </w:r>
      <w:r w:rsidR="00964F24">
        <w:rPr>
          <w:noProof/>
        </w:rPr>
        <w:drawing>
          <wp:inline distT="0" distB="0" distL="0" distR="0" wp14:anchorId="713B24F5" wp14:editId="6B9DEED0">
            <wp:extent cx="5943600" cy="1924050"/>
            <wp:effectExtent l="0" t="0" r="0" b="0"/>
            <wp:docPr id="52" name="Picture 5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screenshot of a computer&#10;&#10;Description automatically generated with medium confidence"/>
                    <pic:cNvPicPr/>
                  </pic:nvPicPr>
                  <pic:blipFill rotWithShape="1">
                    <a:blip r:embed="rId38"/>
                    <a:srcRect t="42448"/>
                    <a:stretch/>
                  </pic:blipFill>
                  <pic:spPr bwMode="auto"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177FBD" w14:textId="09C4C182" w:rsidR="002953B3" w:rsidRDefault="002953B3">
      <w:r>
        <w:rPr>
          <w:noProof/>
        </w:rPr>
        <w:lastRenderedPageBreak/>
        <w:drawing>
          <wp:inline distT="0" distB="0" distL="0" distR="0" wp14:anchorId="5C404AF4" wp14:editId="3D7F1F1C">
            <wp:extent cx="5943600" cy="3343275"/>
            <wp:effectExtent l="0" t="0" r="0" b="9525"/>
            <wp:docPr id="77" name="Picture 7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D6D25" w14:textId="1A70F9B8" w:rsidR="00964F24" w:rsidRDefault="00964F24">
      <w:r>
        <w:rPr>
          <w:noProof/>
        </w:rPr>
        <w:drawing>
          <wp:inline distT="0" distB="0" distL="0" distR="0" wp14:anchorId="7B7FFAA8" wp14:editId="3C0B5963">
            <wp:extent cx="5943600" cy="3343275"/>
            <wp:effectExtent l="0" t="0" r="0" b="9525"/>
            <wp:docPr id="66" name="Picture 6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screenshot of a computer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03B47" w14:textId="6A23310B" w:rsidR="0075657D" w:rsidRDefault="00CE39AA">
      <w:r>
        <w:t>5-</w:t>
      </w:r>
    </w:p>
    <w:p w14:paraId="525DB050" w14:textId="20F86673" w:rsidR="0075657D" w:rsidRDefault="00CE39AA">
      <w:r>
        <w:rPr>
          <w:noProof/>
        </w:rPr>
        <w:lastRenderedPageBreak/>
        <w:drawing>
          <wp:inline distT="0" distB="0" distL="0" distR="0" wp14:anchorId="2EDD142B" wp14:editId="18616C3A">
            <wp:extent cx="5943600" cy="3343275"/>
            <wp:effectExtent l="0" t="0" r="0" b="9525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25D71" w14:textId="77777777" w:rsidR="003359D2" w:rsidRDefault="003359D2"/>
    <w:p w14:paraId="77BB61FF" w14:textId="77777777" w:rsidR="003359D2" w:rsidRDefault="003359D2"/>
    <w:p w14:paraId="4D2360E3" w14:textId="77777777" w:rsidR="003359D2" w:rsidRDefault="003359D2"/>
    <w:p w14:paraId="6C55AEC9" w14:textId="6148D11C" w:rsidR="0075657D" w:rsidRDefault="003359D2">
      <w:r>
        <w:t>6-7</w:t>
      </w:r>
    </w:p>
    <w:p w14:paraId="77AD8E0D" w14:textId="2FE986DD" w:rsidR="003359D2" w:rsidRDefault="003359D2">
      <w:r>
        <w:rPr>
          <w:noProof/>
        </w:rPr>
        <w:drawing>
          <wp:inline distT="0" distB="0" distL="0" distR="0" wp14:anchorId="2CE79844" wp14:editId="2C840552">
            <wp:extent cx="5943600" cy="1228953"/>
            <wp:effectExtent l="0" t="0" r="0" b="9525"/>
            <wp:docPr id="70" name="Picture 7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screenshot of a computer&#10;&#10;Description automatically generated with medium confidence"/>
                    <pic:cNvPicPr/>
                  </pic:nvPicPr>
                  <pic:blipFill rotWithShape="1">
                    <a:blip r:embed="rId42"/>
                    <a:srcRect b="63241"/>
                    <a:stretch/>
                  </pic:blipFill>
                  <pic:spPr bwMode="auto">
                    <a:xfrm>
                      <a:off x="0" y="0"/>
                      <a:ext cx="5943600" cy="1228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D60AD" w14:textId="1D20D97B" w:rsidR="003359D2" w:rsidRDefault="003359D2">
      <w:r>
        <w:t>8-</w:t>
      </w:r>
    </w:p>
    <w:p w14:paraId="1043F451" w14:textId="5FCCF154" w:rsidR="003359D2" w:rsidRDefault="003359D2">
      <w:r>
        <w:rPr>
          <w:noProof/>
        </w:rPr>
        <w:lastRenderedPageBreak/>
        <w:drawing>
          <wp:inline distT="0" distB="0" distL="0" distR="0" wp14:anchorId="22F110ED" wp14:editId="0828AC9C">
            <wp:extent cx="5943600" cy="3343275"/>
            <wp:effectExtent l="0" t="0" r="0" b="9525"/>
            <wp:docPr id="69" name="Picture 6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screenshot of a computer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31BD9" w14:textId="49B0950B" w:rsidR="003359D2" w:rsidRDefault="003359D2">
      <w:r>
        <w:t>9-</w:t>
      </w:r>
    </w:p>
    <w:p w14:paraId="473A7545" w14:textId="20087661" w:rsidR="00FD7EFD" w:rsidRDefault="003359D2">
      <w:r>
        <w:rPr>
          <w:noProof/>
        </w:rPr>
        <w:drawing>
          <wp:inline distT="0" distB="0" distL="0" distR="0" wp14:anchorId="33EB85D4" wp14:editId="0A1CB02D">
            <wp:extent cx="5942995" cy="643560"/>
            <wp:effectExtent l="0" t="0" r="635" b="444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t="33043" b="47706"/>
                    <a:stretch/>
                  </pic:blipFill>
                  <pic:spPr bwMode="auto">
                    <a:xfrm>
                      <a:off x="0" y="0"/>
                      <a:ext cx="5943600" cy="6436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58ED44" w14:textId="4341F030" w:rsidR="00127551" w:rsidRPr="005743AF" w:rsidRDefault="00FD7EFD">
      <w:pPr>
        <w:rPr>
          <w:b/>
          <w:bCs/>
        </w:rPr>
      </w:pPr>
      <w:r w:rsidRPr="005743AF">
        <w:rPr>
          <w:b/>
          <w:bCs/>
        </w:rPr>
        <w:t>Part 5:</w:t>
      </w:r>
      <w:r w:rsidR="005743AF">
        <w:rPr>
          <w:b/>
          <w:bCs/>
        </w:rPr>
        <w:t xml:space="preserve">  creating swap space from a LVM </w:t>
      </w:r>
      <w:proofErr w:type="gramStart"/>
      <w:r w:rsidR="005743AF">
        <w:rPr>
          <w:b/>
          <w:bCs/>
        </w:rPr>
        <w:t>volume</w:t>
      </w:r>
      <w:proofErr w:type="gramEnd"/>
    </w:p>
    <w:p w14:paraId="420619D8" w14:textId="46E9D5B7" w:rsidR="00FD7EFD" w:rsidRDefault="0082282F">
      <w:r>
        <w:t>1-</w:t>
      </w:r>
    </w:p>
    <w:p w14:paraId="13B8B110" w14:textId="6E6F7320" w:rsidR="0082282F" w:rsidRDefault="0082282F">
      <w:r>
        <w:rPr>
          <w:noProof/>
        </w:rPr>
        <w:lastRenderedPageBreak/>
        <w:drawing>
          <wp:inline distT="0" distB="0" distL="0" distR="0" wp14:anchorId="18F5F445" wp14:editId="0091A4E4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08A96" w14:textId="6E99607D" w:rsidR="0082282F" w:rsidRDefault="0082282F">
      <w:r>
        <w:t>2-</w:t>
      </w:r>
    </w:p>
    <w:p w14:paraId="0D177E9E" w14:textId="1C22AB96" w:rsidR="0082282F" w:rsidRDefault="004917AC">
      <w:r>
        <w:rPr>
          <w:noProof/>
        </w:rPr>
        <w:drawing>
          <wp:inline distT="0" distB="0" distL="0" distR="0" wp14:anchorId="791D4EC3" wp14:editId="21DBD1AD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0386C" w14:textId="77777777" w:rsidR="0082282F" w:rsidRDefault="0082282F"/>
    <w:p w14:paraId="23AD1FA7" w14:textId="06868F13" w:rsidR="0082282F" w:rsidRDefault="0082282F">
      <w:r>
        <w:t>3-</w:t>
      </w:r>
      <w:r w:rsidR="00015B09">
        <w:t>4-5</w:t>
      </w:r>
    </w:p>
    <w:p w14:paraId="6B807473" w14:textId="39E98A02" w:rsidR="0082282F" w:rsidRDefault="00015B09">
      <w:r>
        <w:rPr>
          <w:noProof/>
        </w:rPr>
        <w:lastRenderedPageBreak/>
        <w:drawing>
          <wp:inline distT="0" distB="0" distL="0" distR="0" wp14:anchorId="4F6045DE" wp14:editId="2F239ACB">
            <wp:extent cx="5943600" cy="3343275"/>
            <wp:effectExtent l="0" t="0" r="0" b="9525"/>
            <wp:docPr id="75" name="Picture 7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screenshot of a computer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70C7F" w14:textId="77777777" w:rsidR="0082282F" w:rsidRDefault="0082282F"/>
    <w:p w14:paraId="75899660" w14:textId="09E22D3E" w:rsidR="00127551" w:rsidRDefault="00015B09">
      <w:r>
        <w:t>6-</w:t>
      </w:r>
    </w:p>
    <w:p w14:paraId="44EE53A1" w14:textId="2989A6C0" w:rsidR="00015B09" w:rsidRDefault="00674A8E">
      <w:r>
        <w:rPr>
          <w:noProof/>
        </w:rPr>
        <w:pict w14:anchorId="4533BAE0">
          <v:rect id="Rectangle 85" o:spid="_x0000_s1029" style="position:absolute;margin-left:71.4pt;margin-top:152.5pt;width:301.8pt;height:7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" fillcolor="#5b9bd5 [3208]" stroked="f">
            <v:fill opacity="32896f"/>
          </v:rect>
        </w:pict>
      </w:r>
      <w:r w:rsidR="002953B3">
        <w:rPr>
          <w:noProof/>
        </w:rPr>
        <w:drawing>
          <wp:inline distT="0" distB="0" distL="0" distR="0" wp14:anchorId="19DBF43E" wp14:editId="7EF214B7">
            <wp:extent cx="5943600" cy="3343275"/>
            <wp:effectExtent l="0" t="0" r="0" b="9525"/>
            <wp:docPr id="78" name="Picture 7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A screenshot of a computer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DFB30" w14:textId="311A8D15" w:rsidR="002953B3" w:rsidRDefault="002953B3">
      <w:r>
        <w:rPr>
          <w:noProof/>
        </w:rPr>
        <w:lastRenderedPageBreak/>
        <w:drawing>
          <wp:inline distT="0" distB="0" distL="0" distR="0" wp14:anchorId="283EE74E" wp14:editId="47DAD497">
            <wp:extent cx="5943600" cy="724433"/>
            <wp:effectExtent l="0" t="0" r="0" b="0"/>
            <wp:docPr id="79" name="Picture 7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A screenshot of a computer&#10;&#10;Description automatically generated with medium confidence"/>
                    <pic:cNvPicPr/>
                  </pic:nvPicPr>
                  <pic:blipFill rotWithShape="1">
                    <a:blip r:embed="rId49"/>
                    <a:srcRect t="78332"/>
                    <a:stretch/>
                  </pic:blipFill>
                  <pic:spPr bwMode="auto">
                    <a:xfrm>
                      <a:off x="0" y="0"/>
                      <a:ext cx="5943600" cy="724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32B81" w14:textId="37D0E2DE" w:rsidR="002953B3" w:rsidRDefault="002953B3">
      <w:r>
        <w:t>6-</w:t>
      </w:r>
    </w:p>
    <w:p w14:paraId="639C25D4" w14:textId="54B2127D" w:rsidR="002953B3" w:rsidRDefault="00674A8E">
      <w:r>
        <w:rPr>
          <w:noProof/>
        </w:rPr>
        <w:pict w14:anchorId="04D1B61B">
          <v:rect id="Rectangle 84" o:spid="_x0000_s1028" style="position:absolute;margin-left:71.4pt;margin-top:151.65pt;width:258.05pt;height:8.6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" fillcolor="#5b9bd5 [3208]" stroked="f">
            <v:fill opacity="32896f"/>
          </v:rect>
        </w:pict>
      </w:r>
      <w:r w:rsidR="00376EA6">
        <w:rPr>
          <w:noProof/>
        </w:rPr>
        <w:drawing>
          <wp:inline distT="0" distB="0" distL="0" distR="0" wp14:anchorId="06C1B34A" wp14:editId="048AA563">
            <wp:extent cx="5943600" cy="33432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F7FFA" w14:textId="663BFB87" w:rsidR="0064202F" w:rsidRDefault="0064202F">
      <w:r>
        <w:t>7-</w:t>
      </w:r>
    </w:p>
    <w:p w14:paraId="123251F3" w14:textId="354439CD" w:rsidR="00376EA6" w:rsidRDefault="00376EA6">
      <w:r>
        <w:rPr>
          <w:noProof/>
        </w:rPr>
        <w:drawing>
          <wp:inline distT="0" distB="0" distL="0" distR="0" wp14:anchorId="10F0CBD4" wp14:editId="68579779">
            <wp:extent cx="5943600" cy="555955"/>
            <wp:effectExtent l="0" t="0" r="0" b="0"/>
            <wp:docPr id="82" name="Picture 8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screenshot of a computer&#10;&#10;Description automatically generated with medium confidence"/>
                    <pic:cNvPicPr/>
                  </pic:nvPicPr>
                  <pic:blipFill rotWithShape="1">
                    <a:blip r:embed="rId51"/>
                    <a:srcRect b="83371"/>
                    <a:stretch/>
                  </pic:blipFill>
                  <pic:spPr bwMode="auto">
                    <a:xfrm>
                      <a:off x="0" y="0"/>
                      <a:ext cx="5943600" cy="555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F08B7D" w14:textId="2502EA7E" w:rsidR="0064202F" w:rsidRDefault="0064202F">
      <w:r>
        <w:t>8-</w:t>
      </w:r>
    </w:p>
    <w:p w14:paraId="4FEC1666" w14:textId="5DBE956B" w:rsidR="00376EA6" w:rsidRDefault="00376EA6">
      <w:r>
        <w:rPr>
          <w:noProof/>
        </w:rPr>
        <w:drawing>
          <wp:inline distT="0" distB="0" distL="0" distR="0" wp14:anchorId="1A27F680" wp14:editId="03CEE61E">
            <wp:extent cx="5943600" cy="2245995"/>
            <wp:effectExtent l="0" t="0" r="0" b="1905"/>
            <wp:docPr id="83" name="Picture 8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A screenshot of a computer&#10;&#10;Description automatically generated with medium confidence"/>
                    <pic:cNvPicPr/>
                  </pic:nvPicPr>
                  <pic:blipFill rotWithShape="1">
                    <a:blip r:embed="rId52"/>
                    <a:srcRect t="32821"/>
                    <a:stretch/>
                  </pic:blipFill>
                  <pic:spPr bwMode="auto">
                    <a:xfrm>
                      <a:off x="0" y="0"/>
                      <a:ext cx="5943600" cy="2245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770E0C" w14:textId="3962DCF1" w:rsidR="00376EA6" w:rsidRDefault="00376EA6"/>
    <w:p w14:paraId="20C2E9B0" w14:textId="2DEC8CFA" w:rsidR="00376EA6" w:rsidRDefault="0064202F">
      <w:r>
        <w:t>9-</w:t>
      </w:r>
    </w:p>
    <w:p w14:paraId="66E91248" w14:textId="1D4753EE" w:rsidR="0064202F" w:rsidRDefault="0064202F">
      <w:r>
        <w:rPr>
          <w:noProof/>
        </w:rPr>
        <w:drawing>
          <wp:inline distT="0" distB="0" distL="0" distR="0" wp14:anchorId="546B84DC" wp14:editId="5DF78F57">
            <wp:extent cx="5943600" cy="3343275"/>
            <wp:effectExtent l="0" t="0" r="0" b="9525"/>
            <wp:docPr id="86" name="Picture 8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screenshot of a computer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BB95F" w14:textId="3C9687A5" w:rsidR="0064202F" w:rsidRDefault="0064202F">
      <w:r>
        <w:rPr>
          <w:noProof/>
        </w:rPr>
        <w:drawing>
          <wp:inline distT="0" distB="0" distL="0" distR="0" wp14:anchorId="694D4980" wp14:editId="2F9685C4">
            <wp:extent cx="5943600" cy="592532"/>
            <wp:effectExtent l="0" t="0" r="0" b="0"/>
            <wp:docPr id="87" name="Picture 8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A screenshot of a computer&#10;&#10;Description automatically generated"/>
                    <pic:cNvPicPr/>
                  </pic:nvPicPr>
                  <pic:blipFill rotWithShape="1">
                    <a:blip r:embed="rId54"/>
                    <a:srcRect b="82277"/>
                    <a:stretch/>
                  </pic:blipFill>
                  <pic:spPr bwMode="auto">
                    <a:xfrm>
                      <a:off x="0" y="0"/>
                      <a:ext cx="5943600" cy="592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DE9DCE" w14:textId="7FFEE9F1" w:rsidR="0064202F" w:rsidRDefault="0064202F">
      <w:r>
        <w:rPr>
          <w:noProof/>
        </w:rPr>
        <w:drawing>
          <wp:inline distT="0" distB="0" distL="0" distR="0" wp14:anchorId="7161BB08" wp14:editId="1AAFB827">
            <wp:extent cx="5943600" cy="3343275"/>
            <wp:effectExtent l="0" t="0" r="0" b="9525"/>
            <wp:docPr id="88" name="Picture 8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screenshot of a computer&#10;&#10;Description automatically generated with medium confidenc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0A935" w14:textId="4FEDBBF9" w:rsidR="00376EA6" w:rsidRPr="005743AF" w:rsidRDefault="00376EA6">
      <w:pPr>
        <w:rPr>
          <w:b/>
          <w:bCs/>
        </w:rPr>
      </w:pPr>
      <w:r w:rsidRPr="005743AF">
        <w:rPr>
          <w:b/>
          <w:bCs/>
        </w:rPr>
        <w:lastRenderedPageBreak/>
        <w:t>Part 6:</w:t>
      </w:r>
      <w:r w:rsidR="008F13A2">
        <w:rPr>
          <w:b/>
          <w:bCs/>
        </w:rPr>
        <w:t xml:space="preserve"> Filesystem ACLs</w:t>
      </w:r>
    </w:p>
    <w:p w14:paraId="2828648E" w14:textId="681878B2" w:rsidR="0064202F" w:rsidRDefault="0064202F">
      <w:r>
        <w:t>1-</w:t>
      </w:r>
    </w:p>
    <w:p w14:paraId="0DDB3968" w14:textId="364C2956" w:rsidR="006F293C" w:rsidRDefault="006F293C">
      <w:r>
        <w:rPr>
          <w:noProof/>
        </w:rPr>
        <w:drawing>
          <wp:inline distT="0" distB="0" distL="0" distR="0" wp14:anchorId="67EA87E4" wp14:editId="495C0544">
            <wp:extent cx="5943600" cy="1351128"/>
            <wp:effectExtent l="0" t="0" r="0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b="59587"/>
                    <a:stretch/>
                  </pic:blipFill>
                  <pic:spPr bwMode="auto">
                    <a:xfrm>
                      <a:off x="0" y="0"/>
                      <a:ext cx="5943600" cy="1351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DAA322" w14:textId="3D94A566" w:rsidR="006F293C" w:rsidRDefault="006F293C">
      <w:r>
        <w:rPr>
          <w:noProof/>
        </w:rPr>
        <w:drawing>
          <wp:inline distT="0" distB="0" distL="0" distR="0" wp14:anchorId="0A9A12D9" wp14:editId="316DC875">
            <wp:extent cx="5943600" cy="641445"/>
            <wp:effectExtent l="0" t="0" r="0" b="6350"/>
            <wp:docPr id="68" name="Picture 6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screenshot of a computer&#10;&#10;Description automatically generated with medium confidence"/>
                    <pic:cNvPicPr/>
                  </pic:nvPicPr>
                  <pic:blipFill rotWithShape="1">
                    <a:blip r:embed="rId57"/>
                    <a:srcRect b="80814"/>
                    <a:stretch/>
                  </pic:blipFill>
                  <pic:spPr bwMode="auto">
                    <a:xfrm>
                      <a:off x="0" y="0"/>
                      <a:ext cx="5943600" cy="641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BDBBB" w14:textId="1F1A4D6F" w:rsidR="00376EA6" w:rsidRDefault="006F293C">
      <w:r>
        <w:t>2-</w:t>
      </w:r>
    </w:p>
    <w:p w14:paraId="4F1953E5" w14:textId="3BF9D1A9" w:rsidR="006F293C" w:rsidRDefault="006F293C">
      <w:r>
        <w:rPr>
          <w:noProof/>
        </w:rPr>
        <w:drawing>
          <wp:inline distT="0" distB="0" distL="0" distR="0" wp14:anchorId="122CD857" wp14:editId="1F5C53E8">
            <wp:extent cx="5943600" cy="3343275"/>
            <wp:effectExtent l="0" t="0" r="0" b="9525"/>
            <wp:docPr id="73" name="Picture 7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A screenshot of a computer&#10;&#10;Description automatically generated with medium confidenc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D0B2B" w14:textId="4CD985E3" w:rsidR="008C5738" w:rsidRDefault="008C5738">
      <w:r>
        <w:t>3-</w:t>
      </w:r>
    </w:p>
    <w:p w14:paraId="4FF22E67" w14:textId="00E5BD4C" w:rsidR="008C5738" w:rsidRDefault="008C5738">
      <w:r>
        <w:t xml:space="preserve">No mask, no plus sign at the end of each file </w:t>
      </w:r>
      <w:proofErr w:type="spellStart"/>
      <w:proofErr w:type="gramStart"/>
      <w:r>
        <w:t>permission,so</w:t>
      </w:r>
      <w:proofErr w:type="spellEnd"/>
      <w:proofErr w:type="gramEnd"/>
      <w:r>
        <w:t xml:space="preserve"> </w:t>
      </w:r>
      <w:proofErr w:type="spellStart"/>
      <w:r>
        <w:t>acl</w:t>
      </w:r>
      <w:proofErr w:type="spellEnd"/>
      <w:r>
        <w:t xml:space="preserve"> permission </w:t>
      </w:r>
    </w:p>
    <w:p w14:paraId="089BB406" w14:textId="170ABB24" w:rsidR="008C5738" w:rsidRDefault="00674A8E">
      <w:r>
        <w:rPr>
          <w:noProof/>
        </w:rPr>
        <w:lastRenderedPageBreak/>
        <w:pict w14:anchorId="33B98399">
          <v:rect id="Rectangle 90" o:spid="_x0000_s1027" style="position:absolute;margin-left:69pt;margin-top:80.25pt;width:249pt;height:30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" fillcolor="#ed7d31 [3205]" stroked="f">
            <v:fill opacity="32896f"/>
          </v:rect>
        </w:pict>
      </w:r>
      <w:r w:rsidR="008C5738">
        <w:rPr>
          <w:noProof/>
        </w:rPr>
        <w:drawing>
          <wp:inline distT="0" distB="0" distL="0" distR="0" wp14:anchorId="505AB297" wp14:editId="770B9355">
            <wp:extent cx="5943600" cy="3343275"/>
            <wp:effectExtent l="0" t="0" r="0" b="9525"/>
            <wp:docPr id="89" name="Picture 8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screenshot of a computer&#10;&#10;Description automatically generated with medium confidenc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7A0CF" w14:textId="5F41D84E" w:rsidR="008C5738" w:rsidRDefault="008C5738">
      <w:r>
        <w:rPr>
          <w:noProof/>
        </w:rPr>
        <w:drawing>
          <wp:inline distT="0" distB="0" distL="0" distR="0" wp14:anchorId="18F6EE02" wp14:editId="740E2F84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42430" w14:textId="1581274A" w:rsidR="008C5738" w:rsidRDefault="008C5738">
      <w:r>
        <w:rPr>
          <w:noProof/>
        </w:rPr>
        <w:lastRenderedPageBreak/>
        <w:drawing>
          <wp:inline distT="0" distB="0" distL="0" distR="0" wp14:anchorId="39B0BF15" wp14:editId="6129A3E3">
            <wp:extent cx="5943600" cy="3343275"/>
            <wp:effectExtent l="0" t="0" r="0" b="9525"/>
            <wp:docPr id="80" name="Picture 8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screenshot of a computer&#10;&#10;Description automatically generated with medium confidenc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D03F9" w14:textId="76274B88" w:rsidR="008C5738" w:rsidRDefault="008C5738">
      <w:r>
        <w:t>4-</w:t>
      </w:r>
    </w:p>
    <w:p w14:paraId="5C89A3E7" w14:textId="5E293676" w:rsidR="006C2BF8" w:rsidRDefault="00674A8E">
      <w:r>
        <w:rPr>
          <w:noProof/>
        </w:rPr>
        <w:pict w14:anchorId="59CDC810">
          <v:rect id="Rectangle 94" o:spid="_x0000_s1026" style="position:absolute;margin-left:69pt;margin-top:79.45pt;width:89.25pt;height:9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" fillcolor="#ed7d31 [3205]" stroked="f">
            <v:fill opacity="32896f"/>
          </v:rect>
        </w:pict>
      </w:r>
      <w:r w:rsidR="006C2BF8">
        <w:rPr>
          <w:noProof/>
        </w:rPr>
        <w:drawing>
          <wp:inline distT="0" distB="0" distL="0" distR="0" wp14:anchorId="30EE17B9" wp14:editId="25AF45D6">
            <wp:extent cx="5943600" cy="3343275"/>
            <wp:effectExtent l="0" t="0" r="0" b="9525"/>
            <wp:docPr id="91" name="Picture 9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38A66" w14:textId="77777777" w:rsidR="006C2BF8" w:rsidRDefault="006C2BF8"/>
    <w:p w14:paraId="5417B8EF" w14:textId="77777777" w:rsidR="006C2BF8" w:rsidRDefault="006C2BF8"/>
    <w:p w14:paraId="07F49502" w14:textId="77777777" w:rsidR="006C2BF8" w:rsidRDefault="006C2BF8"/>
    <w:p w14:paraId="1A527AEC" w14:textId="4D052E77" w:rsidR="006C2BF8" w:rsidRDefault="006C2BF8">
      <w:r>
        <w:lastRenderedPageBreak/>
        <w:t>5-</w:t>
      </w:r>
    </w:p>
    <w:p w14:paraId="5AD462AC" w14:textId="4FA2CF40" w:rsidR="006C2BF8" w:rsidRDefault="006C2BF8">
      <w:r>
        <w:rPr>
          <w:noProof/>
        </w:rPr>
        <w:drawing>
          <wp:inline distT="0" distB="0" distL="0" distR="0" wp14:anchorId="33F5B506" wp14:editId="7E152DDA">
            <wp:extent cx="5943600" cy="1762125"/>
            <wp:effectExtent l="0" t="0" r="0" b="9525"/>
            <wp:docPr id="92" name="Picture 9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A screenshot of a computer&#10;&#10;Description automatically generated with medium confidence"/>
                    <pic:cNvPicPr/>
                  </pic:nvPicPr>
                  <pic:blipFill rotWithShape="1">
                    <a:blip r:embed="rId63"/>
                    <a:srcRect b="47294"/>
                    <a:stretch/>
                  </pic:blipFill>
                  <pic:spPr bwMode="auto">
                    <a:xfrm>
                      <a:off x="0" y="0"/>
                      <a:ext cx="5943600" cy="1762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4A89D" w14:textId="45E27C4C" w:rsidR="006C2BF8" w:rsidRDefault="006C2BF8">
      <w:r>
        <w:rPr>
          <w:noProof/>
        </w:rPr>
        <w:drawing>
          <wp:inline distT="0" distB="0" distL="0" distR="0" wp14:anchorId="076EE7FB" wp14:editId="780DD648">
            <wp:extent cx="5943600" cy="1057275"/>
            <wp:effectExtent l="0" t="0" r="0" b="9525"/>
            <wp:docPr id="93" name="Picture 9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A screenshot of a computer&#10;&#10;Description automatically generated with medium confidence"/>
                    <pic:cNvPicPr/>
                  </pic:nvPicPr>
                  <pic:blipFill rotWithShape="1">
                    <a:blip r:embed="rId64"/>
                    <a:srcRect b="68376"/>
                    <a:stretch/>
                  </pic:blipFill>
                  <pic:spPr bwMode="auto">
                    <a:xfrm>
                      <a:off x="0" y="0"/>
                      <a:ext cx="5943600" cy="105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C73811" w14:textId="3466300D" w:rsidR="006C2BF8" w:rsidRDefault="006C2BF8">
      <w:r>
        <w:t xml:space="preserve">Permission denied because </w:t>
      </w:r>
      <w:proofErr w:type="spellStart"/>
      <w:r>
        <w:t>acl</w:t>
      </w:r>
      <w:proofErr w:type="spellEnd"/>
      <w:r>
        <w:t xml:space="preserve"> mask has only read permission now.</w:t>
      </w:r>
    </w:p>
    <w:p w14:paraId="4F4E300C" w14:textId="5B3868BE" w:rsidR="006C2BF8" w:rsidRDefault="006C2BF8">
      <w:r>
        <w:t>6-</w:t>
      </w:r>
    </w:p>
    <w:p w14:paraId="1E1726B4" w14:textId="2059CA66" w:rsidR="00F95693" w:rsidRDefault="00F95693">
      <w:r>
        <w:t>Starbuck user does not have write and execute permission on /</w:t>
      </w:r>
      <w:proofErr w:type="spellStart"/>
      <w:r>
        <w:t>tmp</w:t>
      </w:r>
      <w:proofErr w:type="spellEnd"/>
      <w:r>
        <w:t>/</w:t>
      </w:r>
      <w:proofErr w:type="gramStart"/>
      <w:r>
        <w:t>dir1</w:t>
      </w:r>
      <w:proofErr w:type="gramEnd"/>
    </w:p>
    <w:p w14:paraId="79E95E2A" w14:textId="2E0FA168" w:rsidR="00737A57" w:rsidRDefault="00F95693">
      <w:r>
        <w:rPr>
          <w:noProof/>
        </w:rPr>
        <w:drawing>
          <wp:inline distT="0" distB="0" distL="0" distR="0" wp14:anchorId="5A9F9AFC" wp14:editId="2ED27753">
            <wp:extent cx="5943600" cy="885825"/>
            <wp:effectExtent l="0" t="0" r="0" b="9525"/>
            <wp:docPr id="96" name="Picture 9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A screenshot of a computer&#10;&#10;Description automatically generated with medium confidence"/>
                    <pic:cNvPicPr/>
                  </pic:nvPicPr>
                  <pic:blipFill rotWithShape="1">
                    <a:blip r:embed="rId65"/>
                    <a:srcRect t="73504"/>
                    <a:stretch/>
                  </pic:blipFill>
                  <pic:spPr bwMode="auto">
                    <a:xfrm>
                      <a:off x="0" y="0"/>
                      <a:ext cx="5943600" cy="885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FCF8D" w14:textId="58C2932E" w:rsidR="00F95693" w:rsidRDefault="008A130A">
      <w:r>
        <w:t xml:space="preserve">Set default permission </w:t>
      </w:r>
      <w:proofErr w:type="spellStart"/>
      <w:r>
        <w:t>rwx</w:t>
      </w:r>
      <w:proofErr w:type="spellEnd"/>
      <w:r>
        <w:t xml:space="preserve"> for </w:t>
      </w:r>
      <w:proofErr w:type="spellStart"/>
      <w:r>
        <w:t>starbuck</w:t>
      </w:r>
      <w:proofErr w:type="spellEnd"/>
      <w:r>
        <w:t xml:space="preserve"> on dir1</w:t>
      </w:r>
      <w:r w:rsidR="00807182">
        <w:t xml:space="preserve"> </w:t>
      </w:r>
      <w:proofErr w:type="gramStart"/>
      <w:r w:rsidR="00807182">
        <w:t xml:space="preserve">( </w:t>
      </w:r>
      <w:r w:rsidR="00807182" w:rsidRPr="00807182">
        <w:rPr>
          <w:color w:val="FF0000"/>
        </w:rPr>
        <w:t>do</w:t>
      </w:r>
      <w:proofErr w:type="gramEnd"/>
      <w:r w:rsidR="00807182" w:rsidRPr="00807182">
        <w:rPr>
          <w:color w:val="FF0000"/>
        </w:rPr>
        <w:t xml:space="preserve"> not understand execute only if it is a directory</w:t>
      </w:r>
      <w:r w:rsidR="00807182">
        <w:t>)</w:t>
      </w:r>
    </w:p>
    <w:p w14:paraId="59D3216F" w14:textId="4EA9C5E7" w:rsidR="008A130A" w:rsidRDefault="008A130A">
      <w:r>
        <w:rPr>
          <w:noProof/>
        </w:rPr>
        <w:drawing>
          <wp:inline distT="0" distB="0" distL="0" distR="0" wp14:anchorId="3A4D5844" wp14:editId="6E5EEEFF">
            <wp:extent cx="5943600" cy="1895475"/>
            <wp:effectExtent l="0" t="0" r="0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b="43305"/>
                    <a:stretch/>
                  </pic:blipFill>
                  <pic:spPr bwMode="auto">
                    <a:xfrm>
                      <a:off x="0" y="0"/>
                      <a:ext cx="5943600" cy="1895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D0E2C" w14:textId="77777777" w:rsidR="00807182" w:rsidRDefault="00807182"/>
    <w:p w14:paraId="778FA5CC" w14:textId="77777777" w:rsidR="00807182" w:rsidRDefault="00807182"/>
    <w:p w14:paraId="621A1FFC" w14:textId="6A200DE1" w:rsidR="00807182" w:rsidRDefault="00807182">
      <w:r>
        <w:lastRenderedPageBreak/>
        <w:t>7-</w:t>
      </w:r>
      <w:r w:rsidR="00B62173">
        <w:t xml:space="preserve"> </w:t>
      </w:r>
      <w:proofErr w:type="gramStart"/>
      <w:r w:rsidR="00B62173">
        <w:t>( dash</w:t>
      </w:r>
      <w:proofErr w:type="gramEnd"/>
      <w:r w:rsidR="00B62173">
        <w:t xml:space="preserve"> one time will work after ::)</w:t>
      </w:r>
    </w:p>
    <w:p w14:paraId="61204F9E" w14:textId="5CD87766" w:rsidR="00807182" w:rsidRDefault="00807182">
      <w:r>
        <w:rPr>
          <w:noProof/>
        </w:rPr>
        <w:drawing>
          <wp:inline distT="0" distB="0" distL="0" distR="0" wp14:anchorId="12CDA9B2" wp14:editId="7A1C2029">
            <wp:extent cx="5943600" cy="173355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/>
                    <a:srcRect b="48148"/>
                    <a:stretch/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695A4B" w14:textId="1FB9F213" w:rsidR="00807182" w:rsidRDefault="00807182"/>
    <w:p w14:paraId="3B887C13" w14:textId="34EE22FB" w:rsidR="00807182" w:rsidRDefault="00807182">
      <w:r>
        <w:t>8-</w:t>
      </w:r>
    </w:p>
    <w:p w14:paraId="2EC0CACE" w14:textId="772AF959" w:rsidR="00807182" w:rsidRDefault="00807182">
      <w:r>
        <w:rPr>
          <w:noProof/>
        </w:rPr>
        <w:drawing>
          <wp:inline distT="0" distB="0" distL="0" distR="0" wp14:anchorId="46ACB428" wp14:editId="1475C00B">
            <wp:extent cx="5943600" cy="1504950"/>
            <wp:effectExtent l="0" t="0" r="0" b="0"/>
            <wp:docPr id="99" name="Picture 9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A screenshot of a computer&#10;&#10;Description automatically generated with medium confidence"/>
                    <pic:cNvPicPr/>
                  </pic:nvPicPr>
                  <pic:blipFill rotWithShape="1">
                    <a:blip r:embed="rId68"/>
                    <a:srcRect b="54986"/>
                    <a:stretch/>
                  </pic:blipFill>
                  <pic:spPr bwMode="auto"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5F8FBE" w14:textId="15DCB91F" w:rsidR="006F293C" w:rsidRDefault="00807182">
      <w:r>
        <w:t>9-</w:t>
      </w:r>
    </w:p>
    <w:p w14:paraId="4FB68E56" w14:textId="3B952327" w:rsidR="00807182" w:rsidRDefault="00807182">
      <w:r>
        <w:rPr>
          <w:noProof/>
        </w:rPr>
        <w:drawing>
          <wp:inline distT="0" distB="0" distL="0" distR="0" wp14:anchorId="53E09C68" wp14:editId="26FCE10C">
            <wp:extent cx="5943600" cy="1552575"/>
            <wp:effectExtent l="0" t="0" r="0" b="9525"/>
            <wp:docPr id="100" name="Picture 10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A screenshot of a computer&#10;&#10;Description automatically generated with medium confidence"/>
                    <pic:cNvPicPr/>
                  </pic:nvPicPr>
                  <pic:blipFill rotWithShape="1">
                    <a:blip r:embed="rId69"/>
                    <a:srcRect b="53561"/>
                    <a:stretch/>
                  </pic:blipFill>
                  <pic:spPr bwMode="auto">
                    <a:xfrm>
                      <a:off x="0" y="0"/>
                      <a:ext cx="5943600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726808" w14:textId="370DE515" w:rsidR="00807182" w:rsidRDefault="00807182"/>
    <w:p w14:paraId="2B1A18DE" w14:textId="7FA8D26C" w:rsidR="00807182" w:rsidRPr="005743AF" w:rsidRDefault="004C53ED">
      <w:pPr>
        <w:rPr>
          <w:b/>
          <w:bCs/>
        </w:rPr>
      </w:pPr>
      <w:r w:rsidRPr="005743AF">
        <w:rPr>
          <w:b/>
          <w:bCs/>
        </w:rPr>
        <w:t xml:space="preserve">Part </w:t>
      </w:r>
      <w:proofErr w:type="gramStart"/>
      <w:r w:rsidRPr="005743AF">
        <w:rPr>
          <w:b/>
          <w:bCs/>
        </w:rPr>
        <w:t xml:space="preserve">7 </w:t>
      </w:r>
      <w:r w:rsidR="008A1EC7">
        <w:rPr>
          <w:b/>
          <w:bCs/>
        </w:rPr>
        <w:t>:</w:t>
      </w:r>
      <w:proofErr w:type="gramEnd"/>
    </w:p>
    <w:p w14:paraId="77F88693" w14:textId="3365B6B5" w:rsidR="004C53ED" w:rsidRDefault="004C53ED">
      <w:r>
        <w:t>1-</w:t>
      </w:r>
    </w:p>
    <w:p w14:paraId="601EFF2A" w14:textId="3675A619" w:rsidR="004C53ED" w:rsidRDefault="004C53ED">
      <w:r>
        <w:rPr>
          <w:noProof/>
        </w:rPr>
        <w:lastRenderedPageBreak/>
        <w:drawing>
          <wp:inline distT="0" distB="0" distL="0" distR="0" wp14:anchorId="6996127E" wp14:editId="17D753F6">
            <wp:extent cx="5943600" cy="2314575"/>
            <wp:effectExtent l="0" t="0" r="0" b="952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 rotWithShape="1">
                    <a:blip r:embed="rId70"/>
                    <a:srcRect b="30769"/>
                    <a:stretch/>
                  </pic:blipFill>
                  <pic:spPr bwMode="auto">
                    <a:xfrm>
                      <a:off x="0" y="0"/>
                      <a:ext cx="5943600" cy="2314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1EF29" w14:textId="23666AD6" w:rsidR="004C53ED" w:rsidRDefault="008C441A">
      <w:r>
        <w:rPr>
          <w:noProof/>
        </w:rPr>
        <w:drawing>
          <wp:inline distT="0" distB="0" distL="0" distR="0" wp14:anchorId="1A0702C0" wp14:editId="253CAA85">
            <wp:extent cx="5943600" cy="3343275"/>
            <wp:effectExtent l="0" t="0" r="0" b="9525"/>
            <wp:docPr id="103" name="Picture 10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application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6843" w14:textId="75DF0540" w:rsidR="008C441A" w:rsidRDefault="00214F30">
      <w:r>
        <w:rPr>
          <w:noProof/>
        </w:rPr>
        <w:lastRenderedPageBreak/>
        <w:drawing>
          <wp:inline distT="0" distB="0" distL="0" distR="0" wp14:anchorId="6457FBAA" wp14:editId="62F96420">
            <wp:extent cx="5943600" cy="3343275"/>
            <wp:effectExtent l="0" t="0" r="0" b="9525"/>
            <wp:docPr id="105" name="Picture 10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application, Teams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95520" w14:textId="4CC0420D" w:rsidR="00B8695E" w:rsidRDefault="00B8695E">
      <w:r>
        <w:t>2-</w:t>
      </w:r>
    </w:p>
    <w:p w14:paraId="06B2D673" w14:textId="6D979871" w:rsidR="00B8695E" w:rsidRDefault="00B8695E">
      <w:r>
        <w:rPr>
          <w:noProof/>
        </w:rPr>
        <w:drawing>
          <wp:inline distT="0" distB="0" distL="0" distR="0" wp14:anchorId="1A772134" wp14:editId="3427954E">
            <wp:extent cx="5943600" cy="3343275"/>
            <wp:effectExtent l="0" t="0" r="0" b="9525"/>
            <wp:docPr id="106" name="Picture 10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A screenshot of a computer&#10;&#10;Description automatically generated with medium confidenc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00F59" w14:textId="4627A197" w:rsidR="00B8695E" w:rsidRDefault="00B8695E">
      <w:r>
        <w:rPr>
          <w:noProof/>
        </w:rPr>
        <w:lastRenderedPageBreak/>
        <w:drawing>
          <wp:inline distT="0" distB="0" distL="0" distR="0" wp14:anchorId="6ED894A4" wp14:editId="08F1FA9A">
            <wp:extent cx="5943600" cy="3343275"/>
            <wp:effectExtent l="0" t="0" r="0" b="9525"/>
            <wp:docPr id="107" name="Picture 10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A screenshot of a computer&#10;&#10;Description automatically generated with medium confidenc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EE7CE" w14:textId="4730C104" w:rsidR="00B8695E" w:rsidRDefault="00B8695E">
      <w:r>
        <w:rPr>
          <w:noProof/>
        </w:rPr>
        <w:drawing>
          <wp:inline distT="0" distB="0" distL="0" distR="0" wp14:anchorId="0A28EF24" wp14:editId="7FADBCCB">
            <wp:extent cx="5943600" cy="1685925"/>
            <wp:effectExtent l="0" t="0" r="0" b="9525"/>
            <wp:docPr id="108" name="Picture 10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A screenshot of a computer&#10;&#10;Description automatically generated"/>
                    <pic:cNvPicPr/>
                  </pic:nvPicPr>
                  <pic:blipFill rotWithShape="1">
                    <a:blip r:embed="rId75"/>
                    <a:srcRect t="49573"/>
                    <a:stretch/>
                  </pic:blipFill>
                  <pic:spPr bwMode="auto">
                    <a:xfrm>
                      <a:off x="0" y="0"/>
                      <a:ext cx="5943600" cy="168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9874D" w14:textId="0669912C" w:rsidR="00B8695E" w:rsidRDefault="000B1718">
      <w:r>
        <w:rPr>
          <w:noProof/>
        </w:rPr>
        <w:drawing>
          <wp:inline distT="0" distB="0" distL="0" distR="0" wp14:anchorId="1AF2EAFA" wp14:editId="4D70602B">
            <wp:extent cx="5943600" cy="1400175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6"/>
                    <a:srcRect b="58120"/>
                    <a:stretch/>
                  </pic:blipFill>
                  <pic:spPr bwMode="auto">
                    <a:xfrm>
                      <a:off x="0" y="0"/>
                      <a:ext cx="5943600" cy="1400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CD987" w14:textId="2641E7A3" w:rsidR="000B1718" w:rsidRDefault="000B1718"/>
    <w:p w14:paraId="496018A7" w14:textId="2A62B0E0" w:rsidR="000B1718" w:rsidRDefault="000B1718">
      <w:r>
        <w:rPr>
          <w:noProof/>
        </w:rPr>
        <w:lastRenderedPageBreak/>
        <w:drawing>
          <wp:inline distT="0" distB="0" distL="0" distR="0" wp14:anchorId="15EC3F80" wp14:editId="1A7774B5">
            <wp:extent cx="5943600" cy="3343275"/>
            <wp:effectExtent l="0" t="0" r="0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84D0E" w14:textId="46737B4F" w:rsidR="000B1718" w:rsidRDefault="000B1718">
      <w:r>
        <w:rPr>
          <w:noProof/>
        </w:rPr>
        <w:drawing>
          <wp:inline distT="0" distB="0" distL="0" distR="0" wp14:anchorId="5451B90C" wp14:editId="1F34C4ED">
            <wp:extent cx="5943600" cy="3343275"/>
            <wp:effectExtent l="0" t="0" r="0" b="9525"/>
            <wp:docPr id="111" name="Picture 1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screenshot of a computer&#10;&#10;Description automatically generated with medium confidence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14D43" w14:textId="77777777" w:rsidR="005743AF" w:rsidRDefault="005743AF"/>
    <w:p w14:paraId="4581B1BB" w14:textId="77777777" w:rsidR="005743AF" w:rsidRDefault="005743AF"/>
    <w:p w14:paraId="6C05F4F2" w14:textId="77777777" w:rsidR="005743AF" w:rsidRDefault="005743AF"/>
    <w:p w14:paraId="08D212D8" w14:textId="77777777" w:rsidR="005743AF" w:rsidRDefault="005743AF"/>
    <w:p w14:paraId="582FDEF4" w14:textId="3B92C666" w:rsidR="00AB5854" w:rsidRDefault="00082F71">
      <w:r>
        <w:lastRenderedPageBreak/>
        <w:t>3-</w:t>
      </w:r>
    </w:p>
    <w:p w14:paraId="533CD467" w14:textId="550040DB" w:rsidR="000B4F4D" w:rsidRDefault="000B4F4D">
      <w:r>
        <w:rPr>
          <w:noProof/>
        </w:rPr>
        <w:drawing>
          <wp:inline distT="0" distB="0" distL="0" distR="0" wp14:anchorId="589F9FAC" wp14:editId="5B368103">
            <wp:extent cx="5943600" cy="3343275"/>
            <wp:effectExtent l="0" t="0" r="0" b="952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4F990" w14:textId="33116D27" w:rsidR="000B4F4D" w:rsidRDefault="000B4F4D">
      <w:r>
        <w:rPr>
          <w:noProof/>
        </w:rPr>
        <w:drawing>
          <wp:inline distT="0" distB="0" distL="0" distR="0" wp14:anchorId="5B71B9C1" wp14:editId="6B36DEE2">
            <wp:extent cx="5943600" cy="3343275"/>
            <wp:effectExtent l="0" t="0" r="0" b="9525"/>
            <wp:docPr id="127" name="Picture 12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A screenshot of a computer&#10;&#10;Description automatically generated with medium confidenc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53E1F" w14:textId="7E19A4E7" w:rsidR="000B4F4D" w:rsidRDefault="000B4F4D">
      <w:r>
        <w:rPr>
          <w:noProof/>
        </w:rPr>
        <w:lastRenderedPageBreak/>
        <w:drawing>
          <wp:inline distT="0" distB="0" distL="0" distR="0" wp14:anchorId="181B1E5D" wp14:editId="01DC5E48">
            <wp:extent cx="5943600" cy="3343275"/>
            <wp:effectExtent l="0" t="0" r="0" b="9525"/>
            <wp:docPr id="128" name="Picture 1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A screenshot of a computer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82D54" w14:textId="714B4A09" w:rsidR="000B4F4D" w:rsidRDefault="000D0E36">
      <w:r>
        <w:rPr>
          <w:noProof/>
        </w:rPr>
        <w:drawing>
          <wp:inline distT="0" distB="0" distL="0" distR="0" wp14:anchorId="70642331" wp14:editId="47B8B206">
            <wp:extent cx="5943600" cy="3343275"/>
            <wp:effectExtent l="0" t="0" r="0" b="9525"/>
            <wp:docPr id="129" name="Picture 1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6E94D" w14:textId="5EB0D141" w:rsidR="00AB5854" w:rsidRDefault="000D0E36">
      <w:r>
        <w:rPr>
          <w:noProof/>
        </w:rPr>
        <w:lastRenderedPageBreak/>
        <w:drawing>
          <wp:inline distT="0" distB="0" distL="0" distR="0" wp14:anchorId="405885F4" wp14:editId="3DF93AD0">
            <wp:extent cx="5943600" cy="2828925"/>
            <wp:effectExtent l="0" t="0" r="0" b="9525"/>
            <wp:docPr id="130" name="Picture 1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A screenshot of a computer&#10;&#10;Description automatically generated with medium confidence"/>
                    <pic:cNvPicPr/>
                  </pic:nvPicPr>
                  <pic:blipFill rotWithShape="1">
                    <a:blip r:embed="rId83"/>
                    <a:srcRect b="15385"/>
                    <a:stretch/>
                  </pic:blipFill>
                  <pic:spPr bwMode="auto"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40D66" w14:textId="4DDFBA5B" w:rsidR="0087636F" w:rsidRDefault="000D0E36">
      <w:r>
        <w:rPr>
          <w:noProof/>
        </w:rPr>
        <w:drawing>
          <wp:inline distT="0" distB="0" distL="0" distR="0" wp14:anchorId="696800DE" wp14:editId="1B2939B0">
            <wp:extent cx="5943600" cy="762000"/>
            <wp:effectExtent l="0" t="0" r="0" b="0"/>
            <wp:docPr id="132" name="Picture 1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 descr="A screenshot of a computer&#10;&#10;Description automatically generated with medium confidence"/>
                    <pic:cNvPicPr/>
                  </pic:nvPicPr>
                  <pic:blipFill rotWithShape="1">
                    <a:blip r:embed="rId84"/>
                    <a:srcRect b="77208"/>
                    <a:stretch/>
                  </pic:blipFill>
                  <pic:spPr bwMode="auto"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776BA" w14:textId="1AFD12DF" w:rsidR="00082F71" w:rsidRDefault="000D0E36">
      <w:r>
        <w:rPr>
          <w:noProof/>
        </w:rPr>
        <w:drawing>
          <wp:inline distT="0" distB="0" distL="0" distR="0" wp14:anchorId="041347D9" wp14:editId="20D68990">
            <wp:extent cx="5943600" cy="3343275"/>
            <wp:effectExtent l="0" t="0" r="0" b="9525"/>
            <wp:docPr id="131" name="Picture 1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 descr="A screenshot of a computer&#10;&#10;Description automatically generated with medium confidenc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9B85E" w14:textId="2D2526E8" w:rsidR="000D0E36" w:rsidRDefault="00335DF7">
      <w:r>
        <w:rPr>
          <w:noProof/>
        </w:rPr>
        <w:lastRenderedPageBreak/>
        <w:drawing>
          <wp:inline distT="0" distB="0" distL="0" distR="0" wp14:anchorId="67AA9A53" wp14:editId="68EB7CF1">
            <wp:extent cx="5943600" cy="3343275"/>
            <wp:effectExtent l="0" t="0" r="0" b="9525"/>
            <wp:docPr id="134" name="Picture 13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 descr="A screenshot of a computer&#10;&#10;Description automatically generated with medium confidence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267B4" w14:textId="66B49679" w:rsidR="00335DF7" w:rsidRDefault="00B54CFA">
      <w:r>
        <w:t>4</w:t>
      </w:r>
      <w:r w:rsidR="000B72F2">
        <w:t>-</w:t>
      </w:r>
    </w:p>
    <w:p w14:paraId="38FD9452" w14:textId="71B723A5" w:rsidR="00D37B71" w:rsidRDefault="00D37B71">
      <w:r>
        <w:rPr>
          <w:noProof/>
        </w:rPr>
        <w:drawing>
          <wp:inline distT="0" distB="0" distL="0" distR="0" wp14:anchorId="0D3438CF" wp14:editId="440AD902">
            <wp:extent cx="5943600" cy="3343275"/>
            <wp:effectExtent l="0" t="0" r="0" b="9525"/>
            <wp:docPr id="136" name="Picture 13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screenshot of a computer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F6A84" w14:textId="6FCCB483" w:rsidR="00D37B71" w:rsidRDefault="00D37B71">
      <w:r>
        <w:rPr>
          <w:noProof/>
        </w:rPr>
        <w:drawing>
          <wp:inline distT="0" distB="0" distL="0" distR="0" wp14:anchorId="1B35FF6D" wp14:editId="2DE27595">
            <wp:extent cx="5943600" cy="828675"/>
            <wp:effectExtent l="0" t="0" r="0" b="9525"/>
            <wp:docPr id="138" name="Picture 13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A screenshot of a computer&#10;&#10;Description automatically generated"/>
                    <pic:cNvPicPr/>
                  </pic:nvPicPr>
                  <pic:blipFill rotWithShape="1">
                    <a:blip r:embed="rId88"/>
                    <a:srcRect t="75214"/>
                    <a:stretch/>
                  </pic:blipFill>
                  <pic:spPr bwMode="auto"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F4D5C8" w14:textId="16B35B16" w:rsidR="000B72F2" w:rsidRDefault="00D37B71">
      <w:r>
        <w:rPr>
          <w:noProof/>
        </w:rPr>
        <w:lastRenderedPageBreak/>
        <w:drawing>
          <wp:inline distT="0" distB="0" distL="0" distR="0" wp14:anchorId="6101F102" wp14:editId="29D529F3">
            <wp:extent cx="5943600" cy="3343275"/>
            <wp:effectExtent l="0" t="0" r="0" b="9525"/>
            <wp:docPr id="137" name="Picture 13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A screenshot of a computer&#10;&#10;Description automatically generated with medium confidenc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1498F" w14:textId="58BDCC85" w:rsidR="000D0E36" w:rsidRDefault="00812296">
      <w:r>
        <w:rPr>
          <w:noProof/>
        </w:rPr>
        <w:drawing>
          <wp:inline distT="0" distB="0" distL="0" distR="0" wp14:anchorId="045C002F" wp14:editId="240F47D2">
            <wp:extent cx="5943600" cy="2247900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0"/>
                    <a:srcRect t="32763"/>
                    <a:stretch/>
                  </pic:blipFill>
                  <pic:spPr bwMode="auto"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745EF" w14:textId="77777777" w:rsidR="000B1718" w:rsidRDefault="000B1718"/>
    <w:sectPr w:rsidR="000B17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kJDCxNjE0MTY0sDUyUdpeDU4uLM/DyQApNaABmhnsIsAAAA"/>
  </w:docVars>
  <w:rsids>
    <w:rsidRoot w:val="00575A7B"/>
    <w:rsid w:val="00015B09"/>
    <w:rsid w:val="000274D4"/>
    <w:rsid w:val="00082F71"/>
    <w:rsid w:val="000B1718"/>
    <w:rsid w:val="000B4F4D"/>
    <w:rsid w:val="000B72F2"/>
    <w:rsid w:val="000D0E36"/>
    <w:rsid w:val="00127551"/>
    <w:rsid w:val="00163BAE"/>
    <w:rsid w:val="00166C41"/>
    <w:rsid w:val="00195B9A"/>
    <w:rsid w:val="00201472"/>
    <w:rsid w:val="00203BF8"/>
    <w:rsid w:val="00214F30"/>
    <w:rsid w:val="002953B3"/>
    <w:rsid w:val="002F3514"/>
    <w:rsid w:val="00306493"/>
    <w:rsid w:val="003359D2"/>
    <w:rsid w:val="00335DF7"/>
    <w:rsid w:val="00376EA6"/>
    <w:rsid w:val="0039212A"/>
    <w:rsid w:val="00413CB7"/>
    <w:rsid w:val="00484CF2"/>
    <w:rsid w:val="004917AC"/>
    <w:rsid w:val="004C338D"/>
    <w:rsid w:val="004C53ED"/>
    <w:rsid w:val="005743AF"/>
    <w:rsid w:val="00575A7B"/>
    <w:rsid w:val="005E6F8D"/>
    <w:rsid w:val="0064202F"/>
    <w:rsid w:val="006C2BF8"/>
    <w:rsid w:val="006F23B6"/>
    <w:rsid w:val="006F293C"/>
    <w:rsid w:val="00737A57"/>
    <w:rsid w:val="0075657D"/>
    <w:rsid w:val="007C0A38"/>
    <w:rsid w:val="00807182"/>
    <w:rsid w:val="00812296"/>
    <w:rsid w:val="0082282F"/>
    <w:rsid w:val="0087636F"/>
    <w:rsid w:val="008A130A"/>
    <w:rsid w:val="008A1EC7"/>
    <w:rsid w:val="008C441A"/>
    <w:rsid w:val="008C5738"/>
    <w:rsid w:val="008F13A2"/>
    <w:rsid w:val="009608DA"/>
    <w:rsid w:val="00964F24"/>
    <w:rsid w:val="009F01A7"/>
    <w:rsid w:val="00A04917"/>
    <w:rsid w:val="00A9226A"/>
    <w:rsid w:val="00AB5854"/>
    <w:rsid w:val="00B0644E"/>
    <w:rsid w:val="00B420E3"/>
    <w:rsid w:val="00B54CFA"/>
    <w:rsid w:val="00B62173"/>
    <w:rsid w:val="00B6446D"/>
    <w:rsid w:val="00B8695E"/>
    <w:rsid w:val="00BA3276"/>
    <w:rsid w:val="00BD52BA"/>
    <w:rsid w:val="00BE62AA"/>
    <w:rsid w:val="00CE39AA"/>
    <w:rsid w:val="00CE4714"/>
    <w:rsid w:val="00D37B71"/>
    <w:rsid w:val="00DC42D2"/>
    <w:rsid w:val="00E50E44"/>
    <w:rsid w:val="00EA01FA"/>
    <w:rsid w:val="00ED7C36"/>
    <w:rsid w:val="00EF4975"/>
    <w:rsid w:val="00F95693"/>
    <w:rsid w:val="00FA7D7F"/>
    <w:rsid w:val="00FD7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3">
      <o:colormenu v:ext="edit" fillcolor="none"/>
    </o:shapedefaults>
    <o:shapelayout v:ext="edit">
      <o:idmap v:ext="edit" data="1"/>
      <o:rules v:ext="edit">
        <o:r id="V:Rule3" type="connector" idref="#Straight Arrow Connector 31"/>
        <o:r id="V:Rule4" type="connector" idref="#Straight Arrow Connector 12"/>
      </o:rules>
    </o:shapelayout>
  </w:shapeDefaults>
  <w:decimalSymbol w:val="."/>
  <w:listSeparator w:val=","/>
  <w14:docId w14:val="37110260"/>
  <w15:docId w15:val="{92358655-B3FD-414C-AA57-D36F126AB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9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theme" Target="theme/theme1.xml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35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Zancran Togbe</cp:lastModifiedBy>
  <cp:revision>3</cp:revision>
  <dcterms:created xsi:type="dcterms:W3CDTF">2023-03-20T00:57:00Z</dcterms:created>
  <dcterms:modified xsi:type="dcterms:W3CDTF">2023-10-31T02:41:00Z</dcterms:modified>
</cp:coreProperties>
</file>